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2EAB" w:rsidRPr="00B91103" w:rsidRDefault="008F2415" w:rsidP="00D57C75">
      <w:pPr>
        <w:tabs>
          <w:tab w:val="right" w:pos="8640"/>
        </w:tabs>
        <w:spacing w:after="240"/>
        <w:rPr>
          <w:rFonts w:ascii="Calibri" w:eastAsia="Calibri" w:hAnsi="Calibri" w:cs="Calibri"/>
          <w:b/>
          <w:sz w:val="28"/>
        </w:rPr>
      </w:pPr>
      <w:r w:rsidRPr="00B91103">
        <w:rPr>
          <w:rFonts w:ascii="Calibri" w:eastAsia="Calibri" w:hAnsi="Calibri" w:cs="Calibri"/>
          <w:b/>
          <w:sz w:val="28"/>
        </w:rPr>
        <w:t>PROFESSIONAL SUMMARY:</w:t>
      </w:r>
    </w:p>
    <w:p w:rsidR="003D4000" w:rsidRPr="00BF501D" w:rsidRDefault="00612EAB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  <w:b/>
        </w:rPr>
      </w:pPr>
      <w:r w:rsidRPr="00D65289">
        <w:rPr>
          <w:rFonts w:ascii="Calibri" w:eastAsia="Calibri" w:hAnsi="Calibri" w:cs="Calibri"/>
        </w:rPr>
        <w:t xml:space="preserve">A self-driven </w:t>
      </w:r>
      <w:r w:rsidRPr="00BF501D">
        <w:rPr>
          <w:rFonts w:ascii="Calibri" w:eastAsia="Calibri" w:hAnsi="Calibri" w:cs="Calibri"/>
          <w:b/>
        </w:rPr>
        <w:t>MBA professional</w:t>
      </w:r>
      <w:r w:rsidRPr="00D65289">
        <w:rPr>
          <w:rFonts w:ascii="Calibri" w:eastAsia="Calibri" w:hAnsi="Calibri" w:cs="Calibri"/>
        </w:rPr>
        <w:t xml:space="preserve"> with more than 6 years of</w:t>
      </w:r>
      <w:r w:rsidR="00BC6C43" w:rsidRPr="00D65289">
        <w:rPr>
          <w:rFonts w:ascii="Calibri" w:eastAsia="Calibri" w:hAnsi="Calibri" w:cs="Calibri"/>
        </w:rPr>
        <w:t xml:space="preserve"> progressive</w:t>
      </w:r>
      <w:r w:rsidRPr="00D65289">
        <w:rPr>
          <w:rFonts w:ascii="Calibri" w:eastAsia="Calibri" w:hAnsi="Calibri" w:cs="Calibri"/>
        </w:rPr>
        <w:t xml:space="preserve"> experience i</w:t>
      </w:r>
      <w:r w:rsidR="00BC6C43" w:rsidRPr="00D65289">
        <w:rPr>
          <w:rFonts w:ascii="Calibri" w:eastAsia="Calibri" w:hAnsi="Calibri" w:cs="Calibri"/>
        </w:rPr>
        <w:t xml:space="preserve">n </w:t>
      </w:r>
      <w:r w:rsidR="00D50B0D" w:rsidRPr="00D65289">
        <w:rPr>
          <w:rFonts w:ascii="Calibri" w:eastAsia="Calibri" w:hAnsi="Calibri" w:cs="Calibri"/>
        </w:rPr>
        <w:t>Human Resources</w:t>
      </w:r>
      <w:r w:rsidR="00F825D3" w:rsidRPr="00D65289">
        <w:rPr>
          <w:rFonts w:ascii="Calibri" w:eastAsia="Calibri" w:hAnsi="Calibri" w:cs="Calibri"/>
        </w:rPr>
        <w:t xml:space="preserve"> including Workday HR Configuration in modules like </w:t>
      </w:r>
      <w:r w:rsidR="00F825D3" w:rsidRPr="00BF501D">
        <w:rPr>
          <w:rFonts w:ascii="Calibri" w:eastAsia="Calibri" w:hAnsi="Calibri" w:cs="Calibri"/>
          <w:b/>
        </w:rPr>
        <w:t xml:space="preserve">Core </w:t>
      </w:r>
      <w:r w:rsidR="00D967FA" w:rsidRPr="00BF501D">
        <w:rPr>
          <w:rFonts w:ascii="Calibri" w:eastAsia="Calibri" w:hAnsi="Calibri" w:cs="Calibri"/>
          <w:b/>
        </w:rPr>
        <w:t>HR,</w:t>
      </w:r>
      <w:r w:rsidR="00D967FA">
        <w:rPr>
          <w:rFonts w:ascii="Calibri" w:eastAsia="Calibri" w:hAnsi="Calibri" w:cs="Calibri"/>
          <w:b/>
        </w:rPr>
        <w:t xml:space="preserve"> </w:t>
      </w:r>
      <w:r w:rsidR="00D967FA" w:rsidRPr="00BF501D">
        <w:rPr>
          <w:rFonts w:ascii="Calibri" w:eastAsia="Calibri" w:hAnsi="Calibri" w:cs="Calibri"/>
          <w:b/>
        </w:rPr>
        <w:t>Recruiting</w:t>
      </w:r>
      <w:r w:rsidR="00F825D3" w:rsidRPr="00BF501D">
        <w:rPr>
          <w:rFonts w:ascii="Calibri" w:eastAsia="Calibri" w:hAnsi="Calibri" w:cs="Calibri"/>
          <w:b/>
        </w:rPr>
        <w:t>, Performance, Compensation and Benefits Administration.</w:t>
      </w:r>
      <w:r w:rsidR="00D50B0D" w:rsidRPr="00BF501D">
        <w:rPr>
          <w:rFonts w:ascii="Calibri" w:eastAsia="Calibri" w:hAnsi="Calibri" w:cs="Calibri"/>
          <w:b/>
        </w:rPr>
        <w:t xml:space="preserve"> </w:t>
      </w:r>
    </w:p>
    <w:p w:rsidR="00F825D3" w:rsidRDefault="00F825D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  <w:b/>
        </w:rPr>
      </w:pPr>
      <w:r w:rsidRPr="00D65289">
        <w:rPr>
          <w:rFonts w:ascii="Calibri" w:eastAsia="Calibri" w:hAnsi="Calibri" w:cs="Calibri"/>
        </w:rPr>
        <w:t xml:space="preserve">Involved in full cycle implementation projects with responsibilities including </w:t>
      </w:r>
      <w:r w:rsidRPr="00BF501D">
        <w:rPr>
          <w:rFonts w:ascii="Calibri" w:eastAsia="Calibri" w:hAnsi="Calibri" w:cs="Calibri"/>
          <w:b/>
        </w:rPr>
        <w:t>Supervisory Organizations, Staffing Models, Job</w:t>
      </w:r>
      <w:r w:rsidR="00F36388">
        <w:rPr>
          <w:rFonts w:ascii="Calibri" w:eastAsia="Calibri" w:hAnsi="Calibri" w:cs="Calibri"/>
          <w:b/>
        </w:rPr>
        <w:t>s</w:t>
      </w:r>
      <w:r w:rsidRPr="00BF501D">
        <w:rPr>
          <w:rFonts w:ascii="Calibri" w:eastAsia="Calibri" w:hAnsi="Calibri" w:cs="Calibri"/>
          <w:b/>
        </w:rPr>
        <w:t xml:space="preserve"> and Positions, Compensation, Defining Business Processes and Security Groups, Customized Reports Generation.</w:t>
      </w:r>
    </w:p>
    <w:p w:rsidR="00D967FA" w:rsidRDefault="00D967FA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  <w:b/>
        </w:rPr>
      </w:pPr>
      <w:r w:rsidRPr="00D967FA">
        <w:rPr>
          <w:rFonts w:ascii="Calibri" w:eastAsia="Calibri" w:hAnsi="Calibri" w:cs="Calibri"/>
        </w:rPr>
        <w:t xml:space="preserve">Provided </w:t>
      </w:r>
      <w:r w:rsidRPr="00D967FA">
        <w:rPr>
          <w:rFonts w:ascii="Calibri" w:eastAsia="Calibri" w:hAnsi="Calibri" w:cs="Calibri"/>
          <w:b/>
        </w:rPr>
        <w:t>HCM</w:t>
      </w:r>
      <w:r w:rsidRPr="00D967FA">
        <w:rPr>
          <w:rFonts w:ascii="Calibri" w:eastAsia="Calibri" w:hAnsi="Calibri" w:cs="Calibri"/>
        </w:rPr>
        <w:t xml:space="preserve"> support to Workday clients in various industries in the areas of </w:t>
      </w:r>
      <w:r w:rsidRPr="00D967FA">
        <w:rPr>
          <w:rFonts w:ascii="Calibri" w:eastAsia="Calibri" w:hAnsi="Calibri" w:cs="Calibri"/>
          <w:b/>
        </w:rPr>
        <w:t>Core HCM, Talent and security.</w:t>
      </w:r>
    </w:p>
    <w:p w:rsidR="00C33F93" w:rsidRPr="00D967FA" w:rsidRDefault="00C33F9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HRIS specialist </w:t>
      </w:r>
      <w:r w:rsidRPr="00C33F93">
        <w:rPr>
          <w:rFonts w:ascii="Calibri" w:eastAsia="Calibri" w:hAnsi="Calibri" w:cs="Calibri"/>
        </w:rPr>
        <w:t xml:space="preserve">supported senior management </w:t>
      </w:r>
      <w:r>
        <w:rPr>
          <w:rFonts w:ascii="Calibri" w:eastAsia="Calibri" w:hAnsi="Calibri" w:cs="Calibri"/>
          <w:b/>
        </w:rPr>
        <w:t xml:space="preserve">in developing and implementing HR programs </w:t>
      </w:r>
      <w:r w:rsidRPr="00C33F93">
        <w:rPr>
          <w:rFonts w:ascii="Calibri" w:eastAsia="Calibri" w:hAnsi="Calibri" w:cs="Calibri"/>
        </w:rPr>
        <w:t>for the organizational growth and development.</w:t>
      </w:r>
    </w:p>
    <w:p w:rsidR="005D600E" w:rsidRPr="00D65289" w:rsidRDefault="005D600E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 xml:space="preserve">Experienced in configuring </w:t>
      </w:r>
      <w:r w:rsidRPr="00D3206B">
        <w:rPr>
          <w:rFonts w:ascii="Calibri" w:eastAsia="Calibri" w:hAnsi="Calibri" w:cs="Calibri"/>
          <w:b/>
        </w:rPr>
        <w:t>compensation framework</w:t>
      </w:r>
      <w:r w:rsidRPr="00D65289">
        <w:rPr>
          <w:rFonts w:ascii="Calibri" w:eastAsia="Calibri" w:hAnsi="Calibri" w:cs="Calibri"/>
        </w:rPr>
        <w:t>, providing support and guidance to geographically distributed workforce to meet client requirement.</w:t>
      </w:r>
    </w:p>
    <w:p w:rsidR="00F825D3" w:rsidRPr="00D65289" w:rsidRDefault="00F825D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 xml:space="preserve">Configured Compensation Package with different </w:t>
      </w:r>
      <w:r w:rsidRPr="00D3206B">
        <w:rPr>
          <w:rFonts w:ascii="Calibri" w:eastAsia="Calibri" w:hAnsi="Calibri" w:cs="Calibri"/>
          <w:b/>
        </w:rPr>
        <w:t>Compensation Grades &amp; Compensation Plans</w:t>
      </w:r>
      <w:r w:rsidRPr="00D65289">
        <w:rPr>
          <w:rFonts w:ascii="Calibri" w:eastAsia="Calibri" w:hAnsi="Calibri" w:cs="Calibri"/>
        </w:rPr>
        <w:t xml:space="preserve"> associated with different grade profiles in it.</w:t>
      </w:r>
    </w:p>
    <w:p w:rsidR="00F825D3" w:rsidRPr="00D65289" w:rsidRDefault="00F825D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 xml:space="preserve">Worked on </w:t>
      </w:r>
      <w:r w:rsidRPr="00D3206B">
        <w:rPr>
          <w:rFonts w:ascii="Calibri" w:eastAsia="Calibri" w:hAnsi="Calibri" w:cs="Calibri"/>
          <w:b/>
        </w:rPr>
        <w:t>End to End Configuration of Recruitment module</w:t>
      </w:r>
      <w:r w:rsidRPr="00D65289">
        <w:rPr>
          <w:rFonts w:ascii="Calibri" w:eastAsia="Calibri" w:hAnsi="Calibri" w:cs="Calibri"/>
        </w:rPr>
        <w:t xml:space="preserve"> including translational objects.</w:t>
      </w:r>
    </w:p>
    <w:p w:rsidR="00565CBE" w:rsidRPr="00D65289" w:rsidRDefault="00111A4B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>Th</w:t>
      </w:r>
      <w:r w:rsidR="00EA65C0">
        <w:rPr>
          <w:rFonts w:ascii="Calibri" w:eastAsia="Calibri" w:hAnsi="Calibri" w:cs="Calibri"/>
        </w:rPr>
        <w:t>o</w:t>
      </w:r>
      <w:r w:rsidRPr="00D65289">
        <w:rPr>
          <w:rFonts w:ascii="Calibri" w:eastAsia="Calibri" w:hAnsi="Calibri" w:cs="Calibri"/>
        </w:rPr>
        <w:t xml:space="preserve">rough knowledge of HR processes such as employee </w:t>
      </w:r>
      <w:r w:rsidRPr="002904D7">
        <w:rPr>
          <w:rFonts w:ascii="Calibri" w:eastAsia="Calibri" w:hAnsi="Calibri" w:cs="Calibri"/>
          <w:b/>
        </w:rPr>
        <w:t>record maintenance, payroll, benefits, secu</w:t>
      </w:r>
      <w:r w:rsidR="00565CBE" w:rsidRPr="002904D7">
        <w:rPr>
          <w:rFonts w:ascii="Calibri" w:eastAsia="Calibri" w:hAnsi="Calibri" w:cs="Calibri"/>
          <w:b/>
        </w:rPr>
        <w:t>rity, performance management</w:t>
      </w:r>
      <w:r w:rsidR="003D4000" w:rsidRPr="002904D7">
        <w:rPr>
          <w:rFonts w:ascii="Calibri" w:eastAsia="Calibri" w:hAnsi="Calibri" w:cs="Calibri"/>
          <w:b/>
        </w:rPr>
        <w:t>, time tracking and o</w:t>
      </w:r>
      <w:r w:rsidR="00565CBE" w:rsidRPr="002904D7">
        <w:rPr>
          <w:rFonts w:ascii="Calibri" w:eastAsia="Calibri" w:hAnsi="Calibri" w:cs="Calibri"/>
          <w:b/>
        </w:rPr>
        <w:t>n boarding</w:t>
      </w:r>
      <w:r w:rsidR="00565CBE" w:rsidRPr="00D65289">
        <w:rPr>
          <w:rFonts w:ascii="Calibri" w:eastAsia="Calibri" w:hAnsi="Calibri" w:cs="Calibri"/>
        </w:rPr>
        <w:t>.</w:t>
      </w:r>
    </w:p>
    <w:p w:rsidR="00EF6ECC" w:rsidRPr="002904D7" w:rsidRDefault="00EF6ECC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  <w:b/>
        </w:rPr>
      </w:pPr>
      <w:r w:rsidRPr="00D65289">
        <w:rPr>
          <w:rFonts w:ascii="Calibri" w:eastAsia="Calibri" w:hAnsi="Calibri" w:cs="Calibri"/>
        </w:rPr>
        <w:t xml:space="preserve">Worked on the Object Management Systems i.e. different security groups like </w:t>
      </w:r>
      <w:r w:rsidRPr="002904D7">
        <w:rPr>
          <w:rFonts w:ascii="Calibri" w:eastAsia="Calibri" w:hAnsi="Calibri" w:cs="Calibri"/>
          <w:b/>
        </w:rPr>
        <w:t>Role Based Security, User Based Security, Job Based Security groups.</w:t>
      </w:r>
    </w:p>
    <w:p w:rsidR="000C11E3" w:rsidRPr="00D65289" w:rsidRDefault="000C11E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>Designed and executed data conversion processes from multiple legacy systems to Workday.</w:t>
      </w:r>
    </w:p>
    <w:p w:rsidR="000C11E3" w:rsidRPr="00D65289" w:rsidRDefault="000C11E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 xml:space="preserve">Develop, test, and </w:t>
      </w:r>
      <w:r w:rsidRPr="00DF61ED">
        <w:rPr>
          <w:rFonts w:ascii="Calibri" w:eastAsia="Calibri" w:hAnsi="Calibri" w:cs="Calibri"/>
        </w:rPr>
        <w:t>implement</w:t>
      </w:r>
      <w:r w:rsidRPr="00D12D07">
        <w:rPr>
          <w:rFonts w:ascii="Calibri" w:eastAsia="Calibri" w:hAnsi="Calibri" w:cs="Calibri"/>
          <w:b/>
        </w:rPr>
        <w:t xml:space="preserve"> Workday HCM Core Business Processes, Recruiting and Compensation</w:t>
      </w:r>
      <w:r w:rsidRPr="00D65289">
        <w:rPr>
          <w:rFonts w:ascii="Calibri" w:eastAsia="Calibri" w:hAnsi="Calibri" w:cs="Calibri"/>
        </w:rPr>
        <w:t>.</w:t>
      </w:r>
    </w:p>
    <w:p w:rsidR="000C11E3" w:rsidRPr="00D65289" w:rsidRDefault="000C11E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>Extensive experience in implementation, development, customization, upgrading, integration &amp; production support.</w:t>
      </w:r>
    </w:p>
    <w:p w:rsidR="00EF6ECC" w:rsidRPr="00D65289" w:rsidRDefault="00EF6ECC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1C2201">
        <w:rPr>
          <w:rFonts w:ascii="Calibri" w:eastAsia="Calibri" w:hAnsi="Calibri" w:cs="Calibri"/>
          <w:b/>
        </w:rPr>
        <w:t>Develop, execute and debug functional tests</w:t>
      </w:r>
      <w:r w:rsidRPr="00D65289">
        <w:rPr>
          <w:rFonts w:ascii="Calibri" w:eastAsia="Calibri" w:hAnsi="Calibri" w:cs="Calibri"/>
        </w:rPr>
        <w:t xml:space="preserve"> for Workday applications.</w:t>
      </w:r>
    </w:p>
    <w:p w:rsidR="000C11E3" w:rsidRDefault="000C11E3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>Involved in various cross functional meeting</w:t>
      </w:r>
      <w:r w:rsidR="0048671B">
        <w:rPr>
          <w:rFonts w:ascii="Calibri" w:eastAsia="Calibri" w:hAnsi="Calibri" w:cs="Calibri"/>
        </w:rPr>
        <w:t>s</w:t>
      </w:r>
      <w:r w:rsidRPr="00D65289">
        <w:rPr>
          <w:rFonts w:ascii="Calibri" w:eastAsia="Calibri" w:hAnsi="Calibri" w:cs="Calibri"/>
        </w:rPr>
        <w:t>, design decision</w:t>
      </w:r>
      <w:r w:rsidR="0048671B">
        <w:rPr>
          <w:rFonts w:ascii="Calibri" w:eastAsia="Calibri" w:hAnsi="Calibri" w:cs="Calibri"/>
        </w:rPr>
        <w:t>s</w:t>
      </w:r>
      <w:r w:rsidRPr="00D65289">
        <w:rPr>
          <w:rFonts w:ascii="Calibri" w:eastAsia="Calibri" w:hAnsi="Calibri" w:cs="Calibri"/>
        </w:rPr>
        <w:t xml:space="preserve"> and sign offs.</w:t>
      </w:r>
    </w:p>
    <w:p w:rsidR="00B9158E" w:rsidRDefault="00B9158E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trong working knowledge in </w:t>
      </w:r>
      <w:r w:rsidRPr="007D46EF">
        <w:rPr>
          <w:rFonts w:ascii="Calibri" w:eastAsia="Calibri" w:hAnsi="Calibri" w:cs="Calibri"/>
          <w:b/>
        </w:rPr>
        <w:t>business HR and functional HR processe</w:t>
      </w:r>
      <w:r w:rsidR="008D3B0B" w:rsidRPr="007D46EF">
        <w:rPr>
          <w:rFonts w:ascii="Calibri" w:eastAsia="Calibri" w:hAnsi="Calibri" w:cs="Calibri"/>
          <w:b/>
        </w:rPr>
        <w:t>s</w:t>
      </w:r>
      <w:r w:rsidR="008D3B0B">
        <w:rPr>
          <w:rFonts w:ascii="Calibri" w:eastAsia="Calibri" w:hAnsi="Calibri" w:cs="Calibri"/>
        </w:rPr>
        <w:t>.</w:t>
      </w:r>
    </w:p>
    <w:p w:rsidR="004F081A" w:rsidRDefault="004F081A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olid Technical skills</w:t>
      </w:r>
      <w:r w:rsidR="00D00981"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</w:rPr>
        <w:t xml:space="preserve">thorough knowledge and understanding of all </w:t>
      </w:r>
      <w:r w:rsidRPr="00C11B73">
        <w:rPr>
          <w:rFonts w:ascii="Calibri" w:eastAsia="Calibri" w:hAnsi="Calibri" w:cs="Calibri"/>
          <w:b/>
        </w:rPr>
        <w:t>HR processes</w:t>
      </w:r>
      <w:r>
        <w:rPr>
          <w:rFonts w:ascii="Calibri" w:eastAsia="Calibri" w:hAnsi="Calibri" w:cs="Calibri"/>
        </w:rPr>
        <w:t xml:space="preserve"> </w:t>
      </w:r>
      <w:r w:rsidRPr="00FE3896">
        <w:rPr>
          <w:rFonts w:ascii="Calibri" w:eastAsia="Calibri" w:hAnsi="Calibri" w:cs="Calibri"/>
          <w:b/>
        </w:rPr>
        <w:t>and workflow</w:t>
      </w:r>
      <w:r>
        <w:rPr>
          <w:rFonts w:ascii="Calibri" w:eastAsia="Calibri" w:hAnsi="Calibri" w:cs="Calibri"/>
        </w:rPr>
        <w:t>.</w:t>
      </w:r>
    </w:p>
    <w:p w:rsidR="00741891" w:rsidRPr="00D65289" w:rsidRDefault="00741891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oficient in use of Microsoft office programs; advanced excel skills including data validation, formulas and pivot tables.</w:t>
      </w:r>
    </w:p>
    <w:p w:rsidR="007F66DB" w:rsidRDefault="000703AC" w:rsidP="00E247F6">
      <w:pPr>
        <w:pStyle w:val="ListParagraph"/>
        <w:numPr>
          <w:ilvl w:val="0"/>
          <w:numId w:val="7"/>
        </w:numPr>
        <w:tabs>
          <w:tab w:val="right" w:pos="8640"/>
        </w:tabs>
        <w:spacing w:after="240"/>
        <w:ind w:right="288"/>
        <w:jc w:val="both"/>
        <w:rPr>
          <w:rFonts w:ascii="Calibri" w:eastAsia="Calibri" w:hAnsi="Calibri" w:cs="Calibri"/>
        </w:rPr>
      </w:pPr>
      <w:r w:rsidRPr="00D65289">
        <w:rPr>
          <w:rFonts w:ascii="Calibri" w:eastAsia="Calibri" w:hAnsi="Calibri" w:cs="Calibri"/>
        </w:rPr>
        <w:t xml:space="preserve">Excellent interpersonal, communication and organizational skills, strong data analytical, organizational and </w:t>
      </w:r>
      <w:r w:rsidR="007F66DB" w:rsidRPr="00D65289">
        <w:rPr>
          <w:rFonts w:ascii="Calibri" w:eastAsia="Calibri" w:hAnsi="Calibri" w:cs="Calibri"/>
        </w:rPr>
        <w:t>problem-solving</w:t>
      </w:r>
      <w:r w:rsidRPr="00D65289">
        <w:rPr>
          <w:rFonts w:ascii="Calibri" w:eastAsia="Calibri" w:hAnsi="Calibri" w:cs="Calibri"/>
        </w:rPr>
        <w:t xml:space="preserve"> skills.</w:t>
      </w:r>
    </w:p>
    <w:p w:rsidR="00F3651F" w:rsidRPr="00D65289" w:rsidRDefault="00F3651F" w:rsidP="00F3651F">
      <w:pPr>
        <w:pStyle w:val="ListParagraph"/>
        <w:tabs>
          <w:tab w:val="right" w:pos="8640"/>
        </w:tabs>
        <w:spacing w:after="240"/>
        <w:jc w:val="both"/>
        <w:rPr>
          <w:rFonts w:ascii="Calibri" w:eastAsia="Calibri" w:hAnsi="Calibri" w:cs="Calibri"/>
        </w:rPr>
      </w:pPr>
    </w:p>
    <w:p w:rsidR="001F5749" w:rsidRPr="00B91103" w:rsidRDefault="001F5749" w:rsidP="001F5749">
      <w:pPr>
        <w:rPr>
          <w:rFonts w:ascii="Calibri" w:eastAsia="Calibri" w:hAnsi="Calibri" w:cs="Calibri"/>
          <w:b/>
          <w:sz w:val="28"/>
        </w:rPr>
      </w:pPr>
      <w:r w:rsidRPr="00B91103">
        <w:rPr>
          <w:rFonts w:ascii="Calibri" w:eastAsia="Calibri" w:hAnsi="Calibri" w:cs="Calibri"/>
          <w:b/>
          <w:sz w:val="28"/>
        </w:rPr>
        <w:t>SKILL SET:</w:t>
      </w:r>
    </w:p>
    <w:p w:rsidR="001F5749" w:rsidRDefault="001F5749" w:rsidP="001F5749">
      <w:pPr>
        <w:rPr>
          <w:rFonts w:ascii="Calibri" w:eastAsia="Calibri" w:hAnsi="Calibri" w:cs="Calibri"/>
          <w:b/>
        </w:rPr>
      </w:pPr>
    </w:p>
    <w:p w:rsidR="001F5749" w:rsidRDefault="001F5749" w:rsidP="004312C7">
      <w:pPr>
        <w:ind w:left="3168" w:right="288" w:hanging="2880"/>
        <w:jc w:val="both"/>
        <w:rPr>
          <w:rFonts w:ascii="Calibri" w:eastAsia="Calibri" w:hAnsi="Calibri" w:cs="Calibri"/>
        </w:rPr>
      </w:pPr>
      <w:r w:rsidRPr="001F5749">
        <w:rPr>
          <w:rFonts w:ascii="Calibri" w:eastAsia="Calibri" w:hAnsi="Calibri" w:cs="Calibri"/>
          <w:b/>
        </w:rPr>
        <w:t>Workday Skills:</w:t>
      </w:r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ab/>
      </w:r>
      <w:r w:rsidR="0077272C">
        <w:rPr>
          <w:rFonts w:ascii="Calibri" w:eastAsia="Calibri" w:hAnsi="Calibri" w:cs="Calibri"/>
        </w:rPr>
        <w:t xml:space="preserve">HRIS, Core </w:t>
      </w:r>
      <w:bookmarkStart w:id="0" w:name="_GoBack"/>
      <w:bookmarkEnd w:id="0"/>
      <w:r w:rsidR="00AD69EB">
        <w:rPr>
          <w:rFonts w:ascii="Calibri" w:eastAsia="Calibri" w:hAnsi="Calibri" w:cs="Calibri"/>
        </w:rPr>
        <w:t>HCM Configurations, Business Process Configurations, Security, Report Writing, EIB</w:t>
      </w:r>
    </w:p>
    <w:p w:rsidR="00AD69EB" w:rsidRDefault="00AD69EB" w:rsidP="004312C7">
      <w:pPr>
        <w:ind w:left="3168" w:hanging="28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Databases:</w:t>
      </w:r>
      <w:r>
        <w:rPr>
          <w:rFonts w:ascii="Calibri" w:eastAsia="Calibri" w:hAnsi="Calibri" w:cs="Calibri"/>
        </w:rPr>
        <w:tab/>
      </w:r>
      <w:r w:rsidR="00EE1F9D">
        <w:rPr>
          <w:rFonts w:ascii="Calibri" w:eastAsia="Calibri" w:hAnsi="Calibri" w:cs="Calibri"/>
        </w:rPr>
        <w:t>MS</w:t>
      </w:r>
      <w:r>
        <w:rPr>
          <w:rFonts w:ascii="Calibri" w:eastAsia="Calibri" w:hAnsi="Calibri" w:cs="Calibri"/>
        </w:rPr>
        <w:t>SQL, Oracle</w:t>
      </w:r>
    </w:p>
    <w:p w:rsidR="00AD69EB" w:rsidRDefault="00AD69EB" w:rsidP="004312C7">
      <w:pPr>
        <w:ind w:left="3168" w:hanging="28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lastRenderedPageBreak/>
        <w:t>Web Services:</w:t>
      </w:r>
      <w:r>
        <w:rPr>
          <w:rFonts w:ascii="Calibri" w:eastAsia="Calibri" w:hAnsi="Calibri" w:cs="Calibri"/>
        </w:rPr>
        <w:tab/>
        <w:t>SOAP, REST</w:t>
      </w:r>
    </w:p>
    <w:p w:rsidR="001F5749" w:rsidRDefault="0066022A" w:rsidP="004312C7">
      <w:pPr>
        <w:ind w:lef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Tools:</w:t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>
        <w:rPr>
          <w:rFonts w:ascii="Calibri" w:eastAsia="Calibri" w:hAnsi="Calibri" w:cs="Calibri"/>
          <w:b/>
        </w:rPr>
        <w:tab/>
      </w:r>
      <w:r w:rsidR="001C31E8">
        <w:rPr>
          <w:rFonts w:ascii="Calibri" w:eastAsia="Calibri" w:hAnsi="Calibri" w:cs="Calibri"/>
          <w:b/>
        </w:rPr>
        <w:t xml:space="preserve">      </w:t>
      </w:r>
      <w:r>
        <w:rPr>
          <w:rFonts w:ascii="Calibri" w:eastAsia="Calibri" w:hAnsi="Calibri" w:cs="Calibri"/>
        </w:rPr>
        <w:t>MS Office Suite, HP Quality Center</w:t>
      </w:r>
      <w:r w:rsidR="00EE1F9D">
        <w:rPr>
          <w:rFonts w:ascii="Calibri" w:eastAsia="Calibri" w:hAnsi="Calibri" w:cs="Calibri"/>
        </w:rPr>
        <w:t>,</w:t>
      </w:r>
      <w:r w:rsidR="000F504D">
        <w:rPr>
          <w:rFonts w:ascii="Calibri" w:eastAsia="Calibri" w:hAnsi="Calibri" w:cs="Calibri"/>
        </w:rPr>
        <w:t xml:space="preserve"> </w:t>
      </w:r>
      <w:r w:rsidR="005D5A71">
        <w:rPr>
          <w:rFonts w:ascii="Calibri" w:eastAsia="Calibri" w:hAnsi="Calibri" w:cs="Calibri"/>
        </w:rPr>
        <w:t>Confluence</w:t>
      </w:r>
      <w:r w:rsidR="000F504D">
        <w:rPr>
          <w:rFonts w:ascii="Calibri" w:eastAsia="Calibri" w:hAnsi="Calibri" w:cs="Calibri"/>
        </w:rPr>
        <w:t>, Jira</w:t>
      </w:r>
    </w:p>
    <w:p w:rsidR="001F5749" w:rsidRPr="001F5749" w:rsidRDefault="001F5749" w:rsidP="001F5749">
      <w:pPr>
        <w:tabs>
          <w:tab w:val="right" w:pos="8640"/>
        </w:tabs>
        <w:spacing w:after="240"/>
        <w:ind w:left="360"/>
        <w:rPr>
          <w:rFonts w:ascii="Calibri" w:eastAsia="Calibri" w:hAnsi="Calibri" w:cs="Calibri"/>
        </w:rPr>
      </w:pPr>
    </w:p>
    <w:p w:rsidR="00C14818" w:rsidRPr="00B91103" w:rsidRDefault="008F2415" w:rsidP="00D57C75">
      <w:pPr>
        <w:tabs>
          <w:tab w:val="right" w:pos="8640"/>
        </w:tabs>
        <w:spacing w:after="240"/>
        <w:rPr>
          <w:rFonts w:ascii="Calibri" w:eastAsia="Calibri" w:hAnsi="Calibri" w:cs="Calibri"/>
          <w:b/>
          <w:sz w:val="28"/>
        </w:rPr>
      </w:pPr>
      <w:r w:rsidRPr="00B91103">
        <w:rPr>
          <w:rFonts w:ascii="Calibri" w:eastAsia="Calibri" w:hAnsi="Calibri" w:cs="Calibri"/>
          <w:b/>
          <w:sz w:val="28"/>
        </w:rPr>
        <w:t>PROFESSIONAL EXPERIENCE:</w:t>
      </w:r>
    </w:p>
    <w:p w:rsidR="0085726B" w:rsidRPr="00D65289" w:rsidRDefault="0085726B" w:rsidP="0011269B">
      <w:pPr>
        <w:tabs>
          <w:tab w:val="right" w:pos="8640"/>
        </w:tabs>
        <w:rPr>
          <w:rFonts w:ascii="Calibri" w:eastAsia="Calibri" w:hAnsi="Calibri" w:cs="Calibri"/>
          <w:sz w:val="28"/>
        </w:rPr>
      </w:pPr>
      <w:r w:rsidRPr="00D65289">
        <w:rPr>
          <w:rFonts w:ascii="Calibri" w:eastAsia="Calibri" w:hAnsi="Calibri" w:cs="Calibri"/>
          <w:b/>
          <w:sz w:val="28"/>
        </w:rPr>
        <w:t xml:space="preserve">Citrix systems, </w:t>
      </w:r>
      <w:r w:rsidRPr="00D65289">
        <w:rPr>
          <w:rFonts w:ascii="Calibri" w:eastAsia="Calibri" w:hAnsi="Calibri" w:cs="Calibri"/>
          <w:sz w:val="28"/>
        </w:rPr>
        <w:t>For</w:t>
      </w:r>
      <w:r w:rsidR="00C559F1" w:rsidRPr="00D65289">
        <w:rPr>
          <w:rFonts w:ascii="Calibri" w:eastAsia="Calibri" w:hAnsi="Calibri" w:cs="Calibri"/>
          <w:sz w:val="28"/>
        </w:rPr>
        <w:t>t</w:t>
      </w:r>
      <w:r w:rsidRPr="00D65289">
        <w:rPr>
          <w:rFonts w:ascii="Calibri" w:eastAsia="Calibri" w:hAnsi="Calibri" w:cs="Calibri"/>
          <w:sz w:val="28"/>
        </w:rPr>
        <w:t xml:space="preserve"> Lauderdale</w:t>
      </w:r>
      <w:r w:rsidR="00C14818" w:rsidRPr="00D65289">
        <w:rPr>
          <w:rFonts w:ascii="Calibri" w:eastAsia="Calibri" w:hAnsi="Calibri" w:cs="Calibri"/>
          <w:sz w:val="28"/>
        </w:rPr>
        <w:tab/>
        <w:t xml:space="preserve"> </w:t>
      </w:r>
      <w:r w:rsidR="00D57C75" w:rsidRPr="00D65289">
        <w:rPr>
          <w:rFonts w:ascii="Calibri" w:eastAsia="Calibri" w:hAnsi="Calibri" w:cs="Calibri"/>
          <w:sz w:val="28"/>
        </w:rPr>
        <w:t xml:space="preserve">      </w:t>
      </w:r>
      <w:r w:rsidR="00C14818" w:rsidRPr="00D65289">
        <w:rPr>
          <w:rFonts w:ascii="Calibri" w:eastAsia="Calibri" w:hAnsi="Calibri" w:cs="Calibri"/>
          <w:sz w:val="28"/>
        </w:rPr>
        <w:t>January 2018-till date</w:t>
      </w:r>
    </w:p>
    <w:p w:rsidR="0085726B" w:rsidRPr="000109A1" w:rsidRDefault="0085726B" w:rsidP="0011269B">
      <w:pPr>
        <w:tabs>
          <w:tab w:val="right" w:pos="8640"/>
        </w:tabs>
        <w:rPr>
          <w:rFonts w:ascii="Calibri" w:eastAsia="Calibri" w:hAnsi="Calibri" w:cs="Calibri"/>
          <w:b/>
        </w:rPr>
      </w:pPr>
      <w:r w:rsidRPr="000109A1">
        <w:rPr>
          <w:rFonts w:ascii="Calibri" w:eastAsia="Calibri" w:hAnsi="Calibri" w:cs="Calibri"/>
          <w:b/>
          <w:sz w:val="28"/>
        </w:rPr>
        <w:t xml:space="preserve">Workday </w:t>
      </w:r>
      <w:r w:rsidR="00BB4DE9">
        <w:rPr>
          <w:rFonts w:ascii="Calibri" w:eastAsia="Calibri" w:hAnsi="Calibri" w:cs="Calibri"/>
          <w:b/>
          <w:sz w:val="28"/>
        </w:rPr>
        <w:t xml:space="preserve">HCM </w:t>
      </w:r>
      <w:r w:rsidR="001B4D89" w:rsidRPr="000109A1">
        <w:rPr>
          <w:rFonts w:ascii="Calibri" w:eastAsia="Calibri" w:hAnsi="Calibri" w:cs="Calibri"/>
          <w:b/>
          <w:sz w:val="28"/>
        </w:rPr>
        <w:t>Consultant</w:t>
      </w:r>
    </w:p>
    <w:p w:rsidR="00AC7A10" w:rsidRDefault="00AC7A10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edicated resource for </w:t>
      </w:r>
      <w:r w:rsidRPr="00AC7A10">
        <w:rPr>
          <w:rFonts w:ascii="Calibri" w:eastAsia="Calibri" w:hAnsi="Calibri" w:cs="Calibri"/>
          <w:b/>
        </w:rPr>
        <w:t>Workday HRIS implementation</w:t>
      </w:r>
      <w:r>
        <w:rPr>
          <w:rFonts w:ascii="Calibri" w:eastAsia="Calibri" w:hAnsi="Calibri" w:cs="Calibri"/>
        </w:rPr>
        <w:t xml:space="preserve"> which included configuring templates for core setup tables, data conversion and tenant setup.</w:t>
      </w:r>
    </w:p>
    <w:p w:rsidR="00D92989" w:rsidRDefault="00D92989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rovide </w:t>
      </w:r>
      <w:r w:rsidRPr="00980725">
        <w:rPr>
          <w:rFonts w:ascii="Calibri" w:eastAsia="Calibri" w:hAnsi="Calibri" w:cs="Calibri"/>
          <w:b/>
        </w:rPr>
        <w:t xml:space="preserve">Technical, </w:t>
      </w:r>
      <w:r w:rsidR="00980725">
        <w:rPr>
          <w:rFonts w:ascii="Calibri" w:eastAsia="Calibri" w:hAnsi="Calibri" w:cs="Calibri"/>
          <w:b/>
        </w:rPr>
        <w:t>A</w:t>
      </w:r>
      <w:r w:rsidRPr="00980725">
        <w:rPr>
          <w:rFonts w:ascii="Calibri" w:eastAsia="Calibri" w:hAnsi="Calibri" w:cs="Calibri"/>
          <w:b/>
        </w:rPr>
        <w:t xml:space="preserve">nalytical, and </w:t>
      </w:r>
      <w:r w:rsidR="00980725">
        <w:rPr>
          <w:rFonts w:ascii="Calibri" w:eastAsia="Calibri" w:hAnsi="Calibri" w:cs="Calibri"/>
          <w:b/>
        </w:rPr>
        <w:t>S</w:t>
      </w:r>
      <w:r w:rsidRPr="00980725">
        <w:rPr>
          <w:rFonts w:ascii="Calibri" w:eastAsia="Calibri" w:hAnsi="Calibri" w:cs="Calibri"/>
          <w:b/>
        </w:rPr>
        <w:t>ystem maintenance support for workday functionalities</w:t>
      </w:r>
      <w:r>
        <w:rPr>
          <w:rFonts w:ascii="Calibri" w:eastAsia="Calibri" w:hAnsi="Calibri" w:cs="Calibri"/>
        </w:rPr>
        <w:t xml:space="preserve"> (HCM, advanced compensation, recruiting and performance) for 10,000 global and domestic workers.</w:t>
      </w:r>
    </w:p>
    <w:p w:rsidR="00D92989" w:rsidRDefault="000368C3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s a</w:t>
      </w:r>
      <w:r w:rsidR="00D92989">
        <w:rPr>
          <w:rFonts w:ascii="Calibri" w:eastAsia="Calibri" w:hAnsi="Calibri" w:cs="Calibri"/>
        </w:rPr>
        <w:t xml:space="preserve"> workday consultant for the </w:t>
      </w:r>
      <w:r w:rsidR="00D92989" w:rsidRPr="00704AD4">
        <w:rPr>
          <w:rFonts w:ascii="Calibri" w:eastAsia="Calibri" w:hAnsi="Calibri" w:cs="Calibri"/>
          <w:b/>
        </w:rPr>
        <w:t>implementation of international recruiting</w:t>
      </w:r>
      <w:r w:rsidR="00D92989">
        <w:rPr>
          <w:rFonts w:ascii="Calibri" w:eastAsia="Calibri" w:hAnsi="Calibri" w:cs="Calibri"/>
        </w:rPr>
        <w:t xml:space="preserve"> by leading workbook and design sessions with global talent acquisition stakeholders, developing test scenarios </w:t>
      </w:r>
      <w:r w:rsidR="00B758A4">
        <w:rPr>
          <w:rFonts w:ascii="Calibri" w:eastAsia="Calibri" w:hAnsi="Calibri" w:cs="Calibri"/>
        </w:rPr>
        <w:t>and designing training documents for managers, associates and HR customers.</w:t>
      </w:r>
    </w:p>
    <w:p w:rsidR="003F4006" w:rsidRDefault="003F4006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mplemented </w:t>
      </w:r>
      <w:r w:rsidRPr="00E16422">
        <w:rPr>
          <w:rFonts w:ascii="Calibri" w:eastAsia="Calibri" w:hAnsi="Calibri" w:cs="Calibri"/>
          <w:b/>
        </w:rPr>
        <w:t>Workday HCM technology</w:t>
      </w:r>
      <w:r>
        <w:rPr>
          <w:rFonts w:ascii="Calibri" w:eastAsia="Calibri" w:hAnsi="Calibri" w:cs="Calibri"/>
        </w:rPr>
        <w:t xml:space="preserve"> for </w:t>
      </w:r>
      <w:r w:rsidR="00E16422">
        <w:rPr>
          <w:rFonts w:ascii="Calibri" w:eastAsia="Calibri" w:hAnsi="Calibri" w:cs="Calibri"/>
          <w:b/>
        </w:rPr>
        <w:t>B</w:t>
      </w:r>
      <w:r w:rsidRPr="00E16422">
        <w:rPr>
          <w:rFonts w:ascii="Calibri" w:eastAsia="Calibri" w:hAnsi="Calibri" w:cs="Calibri"/>
          <w:b/>
        </w:rPr>
        <w:t>usiness process users</w:t>
      </w:r>
      <w:r>
        <w:rPr>
          <w:rFonts w:ascii="Calibri" w:eastAsia="Calibri" w:hAnsi="Calibri" w:cs="Calibri"/>
        </w:rPr>
        <w:t xml:space="preserve"> by gathering their requirements and configuring client’s tenants.</w:t>
      </w:r>
    </w:p>
    <w:p w:rsidR="00B758A4" w:rsidRDefault="00B758A4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886A65">
        <w:rPr>
          <w:rFonts w:ascii="Calibri" w:eastAsia="Calibri" w:hAnsi="Calibri" w:cs="Calibri"/>
          <w:b/>
        </w:rPr>
        <w:t>Identify and configure enhancements</w:t>
      </w:r>
      <w:r>
        <w:rPr>
          <w:rFonts w:ascii="Calibri" w:eastAsia="Calibri" w:hAnsi="Calibri" w:cs="Calibri"/>
        </w:rPr>
        <w:t xml:space="preserve">, data audit reports, security groups and roles, and business processes with the aim of </w:t>
      </w:r>
      <w:r w:rsidR="00886A65" w:rsidRPr="00886A65">
        <w:rPr>
          <w:rFonts w:ascii="Calibri" w:eastAsia="Calibri" w:hAnsi="Calibri" w:cs="Calibri"/>
          <w:b/>
        </w:rPr>
        <w:t>o</w:t>
      </w:r>
      <w:r w:rsidRPr="00886A65">
        <w:rPr>
          <w:rFonts w:ascii="Calibri" w:eastAsia="Calibri" w:hAnsi="Calibri" w:cs="Calibri"/>
          <w:b/>
        </w:rPr>
        <w:t>ptimizing efficiency, performance and ease-of-use of Workday</w:t>
      </w:r>
      <w:r>
        <w:rPr>
          <w:rFonts w:ascii="Calibri" w:eastAsia="Calibri" w:hAnsi="Calibri" w:cs="Calibri"/>
        </w:rPr>
        <w:t>.</w:t>
      </w:r>
    </w:p>
    <w:p w:rsidR="00B758A4" w:rsidRDefault="00B758A4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C355E5">
        <w:rPr>
          <w:rFonts w:ascii="Calibri" w:eastAsia="Calibri" w:hAnsi="Calibri" w:cs="Calibri"/>
          <w:b/>
        </w:rPr>
        <w:t xml:space="preserve">Resolve Tier 1 and Tier 2 tickets from managers, associates, executives and HR customers </w:t>
      </w:r>
      <w:r>
        <w:rPr>
          <w:rFonts w:ascii="Calibri" w:eastAsia="Calibri" w:hAnsi="Calibri" w:cs="Calibri"/>
        </w:rPr>
        <w:t>by providing immediate solutions along with guidance and educational tools to encourage associate and manager independence and confidence with workday.</w:t>
      </w:r>
    </w:p>
    <w:p w:rsidR="00B758A4" w:rsidRDefault="00B758A4" w:rsidP="007F49E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onitor and troubleshoot </w:t>
      </w:r>
      <w:r w:rsidRPr="00C355E5">
        <w:rPr>
          <w:rFonts w:ascii="Calibri" w:eastAsia="Calibri" w:hAnsi="Calibri" w:cs="Calibri"/>
          <w:b/>
        </w:rPr>
        <w:t>inbound and outbound integrations</w:t>
      </w:r>
      <w:r>
        <w:rPr>
          <w:rFonts w:ascii="Calibri" w:eastAsia="Calibri" w:hAnsi="Calibri" w:cs="Calibri"/>
        </w:rPr>
        <w:t xml:space="preserve"> between workday and other internal and external systems (such as Oracle, Tress, Core HR, Broadbean)</w:t>
      </w:r>
    </w:p>
    <w:p w:rsidR="004B45DC" w:rsidRDefault="00B758A4" w:rsidP="00CD7D8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ild and </w:t>
      </w:r>
      <w:r w:rsidRPr="002D405B">
        <w:rPr>
          <w:rFonts w:ascii="Calibri" w:eastAsia="Calibri" w:hAnsi="Calibri" w:cs="Calibri"/>
          <w:b/>
        </w:rPr>
        <w:t>execute EIB loads</w:t>
      </w:r>
      <w:r>
        <w:rPr>
          <w:rFonts w:ascii="Calibri" w:eastAsia="Calibri" w:hAnsi="Calibri" w:cs="Calibri"/>
        </w:rPr>
        <w:t>.</w:t>
      </w:r>
    </w:p>
    <w:p w:rsidR="003301F6" w:rsidRDefault="003301F6" w:rsidP="00CD7D8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Responsible for </w:t>
      </w:r>
      <w:r w:rsidRPr="001E6F9E">
        <w:rPr>
          <w:rFonts w:ascii="Calibri" w:eastAsia="Calibri" w:hAnsi="Calibri" w:cs="Calibri"/>
          <w:b/>
        </w:rPr>
        <w:t>gathering requirements and mapping</w:t>
      </w:r>
      <w:r>
        <w:rPr>
          <w:rFonts w:ascii="Calibri" w:eastAsia="Calibri" w:hAnsi="Calibri" w:cs="Calibri"/>
        </w:rPr>
        <w:t xml:space="preserve"> those requirements to the test scenario.</w:t>
      </w:r>
    </w:p>
    <w:p w:rsidR="00AC7A10" w:rsidRDefault="00AC7A10" w:rsidP="00CD7D80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Liaison between HR and IT staff to investigate and resolve HRIS issues. </w:t>
      </w:r>
    </w:p>
    <w:p w:rsidR="003D3A42" w:rsidRPr="0033083C" w:rsidRDefault="00501EC0" w:rsidP="00476FEB">
      <w:pPr>
        <w:pStyle w:val="ListParagraph"/>
        <w:numPr>
          <w:ilvl w:val="0"/>
          <w:numId w:val="3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 w:rsidRPr="0033083C">
        <w:rPr>
          <w:rFonts w:ascii="Calibri" w:eastAsia="Calibri" w:hAnsi="Calibri" w:cs="Calibri"/>
        </w:rPr>
        <w:t xml:space="preserve">Actively involved in </w:t>
      </w:r>
      <w:r w:rsidRPr="001E6F9E">
        <w:rPr>
          <w:rFonts w:ascii="Calibri" w:eastAsia="Calibri" w:hAnsi="Calibri" w:cs="Calibri"/>
          <w:b/>
        </w:rPr>
        <w:t>team collaboration</w:t>
      </w:r>
      <w:r w:rsidRPr="0033083C">
        <w:rPr>
          <w:rFonts w:ascii="Calibri" w:eastAsia="Calibri" w:hAnsi="Calibri" w:cs="Calibri"/>
        </w:rPr>
        <w:t>, managing multiple tasks and providing effective solutions to business users.</w:t>
      </w:r>
    </w:p>
    <w:p w:rsidR="0033083C" w:rsidRDefault="0033083C" w:rsidP="0033083C">
      <w:pPr>
        <w:pStyle w:val="ListParagraph"/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</w:p>
    <w:p w:rsidR="0033083C" w:rsidRPr="0033083C" w:rsidRDefault="0033083C" w:rsidP="0033083C">
      <w:pPr>
        <w:pStyle w:val="ListParagraph"/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</w:p>
    <w:p w:rsidR="00476FEB" w:rsidRPr="00D65289" w:rsidRDefault="00236A33" w:rsidP="00476FEB">
      <w:pPr>
        <w:tabs>
          <w:tab w:val="right" w:pos="8640"/>
        </w:tabs>
        <w:rPr>
          <w:rFonts w:ascii="Calibri" w:eastAsia="Calibri" w:hAnsi="Calibri" w:cs="Calibri"/>
          <w:sz w:val="28"/>
        </w:rPr>
      </w:pPr>
      <w:r w:rsidRPr="00D65289">
        <w:rPr>
          <w:rFonts w:ascii="Calibri" w:eastAsia="Calibri" w:hAnsi="Calibri" w:cs="Calibri"/>
          <w:b/>
          <w:sz w:val="28"/>
        </w:rPr>
        <w:t>F5</w:t>
      </w:r>
      <w:r w:rsidR="002C1AEC" w:rsidRPr="00D65289">
        <w:rPr>
          <w:rFonts w:ascii="Calibri" w:eastAsia="Calibri" w:hAnsi="Calibri" w:cs="Calibri"/>
          <w:b/>
          <w:sz w:val="28"/>
        </w:rPr>
        <w:t xml:space="preserve"> Networks</w:t>
      </w:r>
      <w:r w:rsidR="00476FEB" w:rsidRPr="00D65289">
        <w:rPr>
          <w:rFonts w:ascii="Calibri" w:eastAsia="Calibri" w:hAnsi="Calibri" w:cs="Calibri"/>
          <w:b/>
          <w:sz w:val="28"/>
        </w:rPr>
        <w:t xml:space="preserve">, </w:t>
      </w:r>
      <w:r w:rsidR="004C01D4" w:rsidRPr="00D65289">
        <w:rPr>
          <w:rFonts w:ascii="Calibri" w:eastAsia="Calibri" w:hAnsi="Calibri" w:cs="Calibri"/>
          <w:sz w:val="28"/>
        </w:rPr>
        <w:t>Bangalore, India</w:t>
      </w:r>
      <w:r w:rsidR="004C01D4" w:rsidRPr="00D65289">
        <w:rPr>
          <w:rFonts w:ascii="Calibri" w:eastAsia="Calibri" w:hAnsi="Calibri" w:cs="Calibri"/>
          <w:sz w:val="28"/>
        </w:rPr>
        <w:tab/>
      </w:r>
      <w:r w:rsidR="00583840" w:rsidRPr="00D65289">
        <w:rPr>
          <w:rFonts w:ascii="Calibri" w:eastAsia="Calibri" w:hAnsi="Calibri" w:cs="Calibri"/>
          <w:sz w:val="28"/>
        </w:rPr>
        <w:t xml:space="preserve">August </w:t>
      </w:r>
      <w:r w:rsidR="004C01D4" w:rsidRPr="00D65289">
        <w:rPr>
          <w:rFonts w:ascii="Calibri" w:eastAsia="Calibri" w:hAnsi="Calibri" w:cs="Calibri"/>
          <w:sz w:val="28"/>
        </w:rPr>
        <w:t>2016-December 2017</w:t>
      </w:r>
    </w:p>
    <w:p w:rsidR="00461AD3" w:rsidRPr="000109A1" w:rsidRDefault="00461AD3" w:rsidP="00476FEB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  <w:r w:rsidRPr="000109A1">
        <w:rPr>
          <w:rFonts w:ascii="Calibri" w:eastAsia="Calibri" w:hAnsi="Calibri" w:cs="Calibri"/>
          <w:b/>
          <w:sz w:val="28"/>
        </w:rPr>
        <w:t xml:space="preserve">Workday </w:t>
      </w:r>
      <w:r w:rsidR="001B4D89" w:rsidRPr="000109A1">
        <w:rPr>
          <w:rFonts w:ascii="Calibri" w:eastAsia="Calibri" w:hAnsi="Calibri" w:cs="Calibri"/>
          <w:b/>
          <w:sz w:val="28"/>
        </w:rPr>
        <w:t>Application developer</w:t>
      </w:r>
    </w:p>
    <w:p w:rsidR="009D6AA8" w:rsidRDefault="009D6AA8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3F60FE">
        <w:rPr>
          <w:rFonts w:ascii="Calibri" w:eastAsia="Calibri" w:hAnsi="Calibri" w:cs="Calibri"/>
          <w:b/>
        </w:rPr>
        <w:t xml:space="preserve">Configure new and update existing business processes for all HCM transactions </w:t>
      </w:r>
      <w:r w:rsidR="003D4000">
        <w:rPr>
          <w:rFonts w:ascii="Calibri" w:eastAsia="Calibri" w:hAnsi="Calibri" w:cs="Calibri"/>
        </w:rPr>
        <w:t xml:space="preserve">within HR </w:t>
      </w:r>
      <w:r>
        <w:rPr>
          <w:rFonts w:ascii="Calibri" w:eastAsia="Calibri" w:hAnsi="Calibri" w:cs="Calibri"/>
        </w:rPr>
        <w:t>syste</w:t>
      </w:r>
      <w:r w:rsidR="00CC3550">
        <w:rPr>
          <w:rFonts w:ascii="Calibri" w:eastAsia="Calibri" w:hAnsi="Calibri" w:cs="Calibri"/>
        </w:rPr>
        <w:t>m. Includes security configuration, process exceptions, system notifications and automatic task remainders.</w:t>
      </w:r>
    </w:p>
    <w:p w:rsidR="00CC3550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ustom report creation and modification of delivered reports for use in </w:t>
      </w:r>
      <w:r w:rsidRPr="00DC690A">
        <w:rPr>
          <w:rFonts w:ascii="Calibri" w:eastAsia="Calibri" w:hAnsi="Calibri" w:cs="Calibri"/>
          <w:b/>
        </w:rPr>
        <w:t>data auditing, process statuses, analysis and decision-making</w:t>
      </w:r>
      <w:r>
        <w:rPr>
          <w:rFonts w:ascii="Calibri" w:eastAsia="Calibri" w:hAnsi="Calibri" w:cs="Calibri"/>
        </w:rPr>
        <w:t>; other employee related reports as needed.</w:t>
      </w:r>
    </w:p>
    <w:p w:rsidR="00213062" w:rsidRPr="005143A7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alyze data using excel resources to ensure organizational structure and employee data for accuracy.</w:t>
      </w:r>
    </w:p>
    <w:p w:rsidR="00CC3550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figure and process inbound data load templates for all inbound imports. Information included such as </w:t>
      </w:r>
      <w:r w:rsidRPr="00DC690A">
        <w:rPr>
          <w:rFonts w:ascii="Calibri" w:eastAsia="Calibri" w:hAnsi="Calibri" w:cs="Calibri"/>
          <w:b/>
        </w:rPr>
        <w:t>compensation changes, job changes, benefit rate updates, job profile data and employee demographic information</w:t>
      </w:r>
      <w:r>
        <w:rPr>
          <w:rFonts w:ascii="Calibri" w:eastAsia="Calibri" w:hAnsi="Calibri" w:cs="Calibri"/>
        </w:rPr>
        <w:t>.</w:t>
      </w:r>
    </w:p>
    <w:p w:rsidR="00CC3550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044AD1">
        <w:rPr>
          <w:rFonts w:ascii="Calibri" w:eastAsia="Calibri" w:hAnsi="Calibri" w:cs="Calibri"/>
          <w:b/>
        </w:rPr>
        <w:lastRenderedPageBreak/>
        <w:t>Configure and process outbound data files for importing into third-party systems</w:t>
      </w:r>
      <w:r>
        <w:rPr>
          <w:rFonts w:ascii="Calibri" w:eastAsia="Calibri" w:hAnsi="Calibri" w:cs="Calibri"/>
        </w:rPr>
        <w:t>. Worked with vendors to ensure report configuration and transport information is accurate.</w:t>
      </w:r>
    </w:p>
    <w:p w:rsidR="00CC3550" w:rsidRPr="00602491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User and role-based </w:t>
      </w:r>
      <w:r w:rsidRPr="00602491">
        <w:rPr>
          <w:rFonts w:ascii="Calibri" w:eastAsia="Calibri" w:hAnsi="Calibri" w:cs="Calibri"/>
          <w:b/>
        </w:rPr>
        <w:t>security roles created and/or modified to ensure proper accesses and functionality.</w:t>
      </w:r>
    </w:p>
    <w:p w:rsidR="00CC3550" w:rsidRPr="00A0318F" w:rsidRDefault="00CC355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Create and complete test scenarios for all </w:t>
      </w:r>
      <w:r w:rsidRPr="00A0318F">
        <w:rPr>
          <w:rFonts w:ascii="Calibri" w:eastAsia="Calibri" w:hAnsi="Calibri" w:cs="Calibri"/>
          <w:b/>
        </w:rPr>
        <w:t>process configurations, new functionality rollouts, secu</w:t>
      </w:r>
      <w:r w:rsidR="00A53960" w:rsidRPr="00A0318F">
        <w:rPr>
          <w:rFonts w:ascii="Calibri" w:eastAsia="Calibri" w:hAnsi="Calibri" w:cs="Calibri"/>
          <w:b/>
        </w:rPr>
        <w:t>rity setups and report generation.</w:t>
      </w:r>
    </w:p>
    <w:p w:rsidR="00CC3550" w:rsidRDefault="00A53960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A53960">
        <w:rPr>
          <w:rFonts w:ascii="Calibri" w:eastAsia="Calibri" w:hAnsi="Calibri" w:cs="Calibri"/>
        </w:rPr>
        <w:t xml:space="preserve">Contact for HR field staff with regards to system questions, suggestions and issue resolution. Act in a </w:t>
      </w:r>
      <w:r w:rsidRPr="00602491">
        <w:rPr>
          <w:rFonts w:ascii="Calibri" w:eastAsia="Calibri" w:hAnsi="Calibri" w:cs="Calibri"/>
          <w:b/>
        </w:rPr>
        <w:t>consultancy capacity for HRIS team</w:t>
      </w:r>
      <w:r w:rsidRPr="00A53960">
        <w:rPr>
          <w:rFonts w:ascii="Calibri" w:eastAsia="Calibri" w:hAnsi="Calibri" w:cs="Calibri"/>
        </w:rPr>
        <w:t>.</w:t>
      </w:r>
    </w:p>
    <w:p w:rsidR="00281AA5" w:rsidRDefault="00281AA5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orked on post </w:t>
      </w:r>
      <w:r w:rsidR="00400F57" w:rsidRPr="00400F57">
        <w:rPr>
          <w:rFonts w:ascii="Calibri" w:eastAsia="Calibri" w:hAnsi="Calibri" w:cs="Calibri"/>
          <w:b/>
        </w:rPr>
        <w:t>G</w:t>
      </w:r>
      <w:r w:rsidRPr="00400F57">
        <w:rPr>
          <w:rFonts w:ascii="Calibri" w:eastAsia="Calibri" w:hAnsi="Calibri" w:cs="Calibri"/>
          <w:b/>
        </w:rPr>
        <w:t>o-Live support</w:t>
      </w:r>
      <w:r>
        <w:rPr>
          <w:rFonts w:ascii="Calibri" w:eastAsia="Calibri" w:hAnsi="Calibri" w:cs="Calibri"/>
        </w:rPr>
        <w:t xml:space="preserve"> and enhancements</w:t>
      </w:r>
      <w:r w:rsidR="007660A9">
        <w:rPr>
          <w:rFonts w:ascii="Calibri" w:eastAsia="Calibri" w:hAnsi="Calibri" w:cs="Calibri"/>
        </w:rPr>
        <w:t>.</w:t>
      </w:r>
    </w:p>
    <w:p w:rsidR="007660A9" w:rsidRPr="00A53960" w:rsidRDefault="007660A9" w:rsidP="00706644">
      <w:pPr>
        <w:pStyle w:val="ListParagraph"/>
        <w:numPr>
          <w:ilvl w:val="0"/>
          <w:numId w:val="4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volved with the team of </w:t>
      </w:r>
      <w:r w:rsidRPr="00400F57">
        <w:rPr>
          <w:rFonts w:ascii="Calibri" w:eastAsia="Calibri" w:hAnsi="Calibri" w:cs="Calibri"/>
          <w:b/>
        </w:rPr>
        <w:t>security configuration</w:t>
      </w:r>
      <w:r>
        <w:rPr>
          <w:rFonts w:ascii="Calibri" w:eastAsia="Calibri" w:hAnsi="Calibri" w:cs="Calibri"/>
        </w:rPr>
        <w:t xml:space="preserve"> of employees.</w:t>
      </w:r>
    </w:p>
    <w:p w:rsidR="008E3CE7" w:rsidRPr="00461AD3" w:rsidRDefault="008E3CE7" w:rsidP="002D28F5">
      <w:pPr>
        <w:tabs>
          <w:tab w:val="right" w:pos="8640"/>
        </w:tabs>
        <w:jc w:val="both"/>
        <w:rPr>
          <w:rFonts w:ascii="Calibri" w:eastAsia="Calibri" w:hAnsi="Calibri" w:cs="Calibri"/>
        </w:rPr>
      </w:pPr>
    </w:p>
    <w:p w:rsidR="009C44F9" w:rsidRPr="00D65289" w:rsidRDefault="00676B5F" w:rsidP="009C44F9">
      <w:pPr>
        <w:tabs>
          <w:tab w:val="right" w:pos="8640"/>
        </w:tabs>
        <w:rPr>
          <w:rFonts w:ascii="Calibri" w:eastAsia="Calibri" w:hAnsi="Calibri" w:cs="Calibri"/>
          <w:sz w:val="28"/>
        </w:rPr>
      </w:pPr>
      <w:r w:rsidRPr="00D65289">
        <w:rPr>
          <w:rFonts w:ascii="Calibri" w:eastAsia="Calibri" w:hAnsi="Calibri" w:cs="Calibri"/>
          <w:b/>
          <w:sz w:val="28"/>
        </w:rPr>
        <w:t>F5</w:t>
      </w:r>
      <w:r w:rsidR="001B4D89" w:rsidRPr="00D65289">
        <w:rPr>
          <w:rFonts w:ascii="Calibri" w:eastAsia="Calibri" w:hAnsi="Calibri" w:cs="Calibri"/>
          <w:b/>
          <w:sz w:val="28"/>
        </w:rPr>
        <w:t xml:space="preserve"> Networks</w:t>
      </w:r>
      <w:r w:rsidR="005143A7" w:rsidRPr="00D65289">
        <w:rPr>
          <w:rFonts w:ascii="Calibri" w:eastAsia="Calibri" w:hAnsi="Calibri" w:cs="Calibri"/>
          <w:b/>
          <w:sz w:val="28"/>
        </w:rPr>
        <w:t xml:space="preserve">, </w:t>
      </w:r>
      <w:r w:rsidR="005143A7" w:rsidRPr="00D65289">
        <w:rPr>
          <w:rFonts w:ascii="Calibri" w:eastAsia="Calibri" w:hAnsi="Calibri" w:cs="Calibri"/>
          <w:sz w:val="28"/>
        </w:rPr>
        <w:t>Bangalore, India</w:t>
      </w:r>
      <w:r w:rsidR="005909A6" w:rsidRPr="00D65289">
        <w:rPr>
          <w:rFonts w:ascii="Calibri" w:eastAsia="Calibri" w:hAnsi="Calibri" w:cs="Calibri"/>
          <w:sz w:val="28"/>
        </w:rPr>
        <w:tab/>
      </w:r>
      <w:r w:rsidR="00B7367E" w:rsidRPr="00D65289">
        <w:rPr>
          <w:rFonts w:ascii="Calibri" w:eastAsia="Calibri" w:hAnsi="Calibri" w:cs="Calibri"/>
          <w:sz w:val="28"/>
        </w:rPr>
        <w:t xml:space="preserve">March 2015- </w:t>
      </w:r>
      <w:r w:rsidR="00583840" w:rsidRPr="00D65289">
        <w:rPr>
          <w:rFonts w:ascii="Calibri" w:eastAsia="Calibri" w:hAnsi="Calibri" w:cs="Calibri"/>
          <w:sz w:val="28"/>
        </w:rPr>
        <w:t xml:space="preserve">July </w:t>
      </w:r>
      <w:r w:rsidR="00B7367E" w:rsidRPr="00D65289">
        <w:rPr>
          <w:rFonts w:ascii="Calibri" w:eastAsia="Calibri" w:hAnsi="Calibri" w:cs="Calibri"/>
          <w:sz w:val="28"/>
        </w:rPr>
        <w:t>2016</w:t>
      </w:r>
    </w:p>
    <w:p w:rsidR="00754EDA" w:rsidRPr="000109A1" w:rsidRDefault="001B4D89" w:rsidP="009C44F9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  <w:r w:rsidRPr="000109A1">
        <w:rPr>
          <w:rFonts w:ascii="Calibri" w:eastAsia="Calibri" w:hAnsi="Calibri" w:cs="Calibri"/>
          <w:b/>
          <w:sz w:val="28"/>
        </w:rPr>
        <w:t xml:space="preserve">Workday </w:t>
      </w:r>
      <w:r w:rsidR="00A5112E">
        <w:rPr>
          <w:rFonts w:ascii="Calibri" w:eastAsia="Calibri" w:hAnsi="Calibri" w:cs="Calibri"/>
          <w:b/>
          <w:sz w:val="28"/>
        </w:rPr>
        <w:t xml:space="preserve">Functional </w:t>
      </w:r>
      <w:r w:rsidRPr="000109A1">
        <w:rPr>
          <w:rFonts w:ascii="Calibri" w:eastAsia="Calibri" w:hAnsi="Calibri" w:cs="Calibri"/>
          <w:b/>
          <w:sz w:val="28"/>
        </w:rPr>
        <w:t>Consultant</w:t>
      </w:r>
    </w:p>
    <w:p w:rsidR="005173BD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art of the requirement gathering providing effective solution for the requirements.</w:t>
      </w:r>
    </w:p>
    <w:p w:rsidR="005173BD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odify workday configuration as per the requirements and provide fixes for defects raised by system users.</w:t>
      </w:r>
    </w:p>
    <w:p w:rsidR="005173BD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886E42">
        <w:rPr>
          <w:rFonts w:ascii="Calibri" w:eastAsia="Calibri" w:hAnsi="Calibri" w:cs="Calibri"/>
          <w:b/>
        </w:rPr>
        <w:t>Creating reports and EIBs</w:t>
      </w:r>
      <w:r>
        <w:rPr>
          <w:rFonts w:ascii="Calibri" w:eastAsia="Calibri" w:hAnsi="Calibri" w:cs="Calibri"/>
        </w:rPr>
        <w:t xml:space="preserve"> and document the changes.</w:t>
      </w:r>
    </w:p>
    <w:p w:rsidR="005143A7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Migrate the </w:t>
      </w:r>
      <w:r w:rsidRPr="00886E42">
        <w:rPr>
          <w:rFonts w:ascii="Calibri" w:eastAsia="Calibri" w:hAnsi="Calibri" w:cs="Calibri"/>
          <w:b/>
        </w:rPr>
        <w:t>configuration changes using Object Transporter</w:t>
      </w:r>
      <w:r>
        <w:rPr>
          <w:rFonts w:ascii="Calibri" w:eastAsia="Calibri" w:hAnsi="Calibri" w:cs="Calibri"/>
        </w:rPr>
        <w:t>.</w:t>
      </w:r>
    </w:p>
    <w:p w:rsidR="005143A7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ork on Production issues after launching the process.</w:t>
      </w:r>
    </w:p>
    <w:p w:rsidR="005143A7" w:rsidRPr="002E43FF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Created </w:t>
      </w:r>
      <w:r w:rsidRPr="002E43FF">
        <w:rPr>
          <w:rFonts w:ascii="Calibri" w:eastAsia="Calibri" w:hAnsi="Calibri" w:cs="Calibri"/>
          <w:b/>
        </w:rPr>
        <w:t>supervisory organizations, location hierarchies, region and region hierarchies, cost center and cost center hierarchies and custom organization types, working with staffing models like position management, job management, headcount management.</w:t>
      </w:r>
    </w:p>
    <w:p w:rsidR="005143A7" w:rsidRPr="00826A05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Worked on the </w:t>
      </w:r>
      <w:r w:rsidRPr="00826A05">
        <w:rPr>
          <w:rFonts w:ascii="Calibri" w:eastAsia="Calibri" w:hAnsi="Calibri" w:cs="Calibri"/>
          <w:b/>
        </w:rPr>
        <w:t>creation of job families, job profiles and positions.</w:t>
      </w:r>
      <w:r>
        <w:rPr>
          <w:rFonts w:ascii="Calibri" w:eastAsia="Calibri" w:hAnsi="Calibri" w:cs="Calibri"/>
        </w:rPr>
        <w:t xml:space="preserve"> Configured organization structure by setting up </w:t>
      </w:r>
      <w:r w:rsidRPr="00826A05">
        <w:rPr>
          <w:rFonts w:ascii="Calibri" w:eastAsia="Calibri" w:hAnsi="Calibri" w:cs="Calibri"/>
          <w:b/>
        </w:rPr>
        <w:t>organizational units, jobs, positions, assigning tasks to jobs and positions and reporting structure.</w:t>
      </w:r>
    </w:p>
    <w:p w:rsidR="005143A7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reated </w:t>
      </w:r>
      <w:r w:rsidRPr="00EC3168">
        <w:rPr>
          <w:rFonts w:ascii="Calibri" w:eastAsia="Calibri" w:hAnsi="Calibri" w:cs="Calibri"/>
          <w:b/>
        </w:rPr>
        <w:t>Compensation Rule (Eligibility rules), Compensation plans, compensation grade and grade profiles and compensation packages.</w:t>
      </w:r>
    </w:p>
    <w:p w:rsidR="005143A7" w:rsidRPr="00F0513C" w:rsidRDefault="005143A7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Setup </w:t>
      </w:r>
      <w:r w:rsidRPr="00F0513C">
        <w:rPr>
          <w:rFonts w:ascii="Calibri" w:eastAsia="Calibri" w:hAnsi="Calibri" w:cs="Calibri"/>
          <w:b/>
        </w:rPr>
        <w:t>Business process steps</w:t>
      </w:r>
      <w:r>
        <w:rPr>
          <w:rFonts w:ascii="Calibri" w:eastAsia="Calibri" w:hAnsi="Calibri" w:cs="Calibri"/>
        </w:rPr>
        <w:t xml:space="preserve">, such as Action, Approval, Approval chain and checklist and how they work and integrate with security groups. Created the various type of </w:t>
      </w:r>
      <w:r w:rsidRPr="00F0513C">
        <w:rPr>
          <w:rFonts w:ascii="Calibri" w:eastAsia="Calibri" w:hAnsi="Calibri" w:cs="Calibri"/>
          <w:b/>
        </w:rPr>
        <w:t>validation and condition rule for the efficient performance of business process framework.</w:t>
      </w:r>
    </w:p>
    <w:p w:rsidR="005173BD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figured </w:t>
      </w:r>
      <w:r w:rsidRPr="007F68F8">
        <w:rPr>
          <w:rFonts w:ascii="Calibri" w:eastAsia="Calibri" w:hAnsi="Calibri" w:cs="Calibri"/>
          <w:b/>
        </w:rPr>
        <w:t>security, process flows</w:t>
      </w:r>
      <w:r>
        <w:rPr>
          <w:rFonts w:ascii="Calibri" w:eastAsia="Calibri" w:hAnsi="Calibri" w:cs="Calibri"/>
        </w:rPr>
        <w:t xml:space="preserve"> and</w:t>
      </w:r>
      <w:r w:rsidR="00D15D12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notifications for a business process within the workday system.</w:t>
      </w:r>
    </w:p>
    <w:p w:rsidR="005173BD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figured major group structures such as job codes, compensation plans, grades and supervisory organizations.</w:t>
      </w:r>
    </w:p>
    <w:p w:rsidR="005173BD" w:rsidRPr="00167E4F" w:rsidRDefault="005173BD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 w:rsidRPr="00167E4F">
        <w:rPr>
          <w:rFonts w:ascii="Calibri" w:eastAsia="Calibri" w:hAnsi="Calibri" w:cs="Calibri"/>
        </w:rPr>
        <w:t xml:space="preserve">Participated in </w:t>
      </w:r>
      <w:r w:rsidRPr="0069136D">
        <w:rPr>
          <w:rFonts w:ascii="Calibri" w:eastAsia="Calibri" w:hAnsi="Calibri" w:cs="Calibri"/>
          <w:b/>
        </w:rPr>
        <w:t>migration from legacy system to workday</w:t>
      </w:r>
      <w:r w:rsidRPr="00167E4F">
        <w:rPr>
          <w:rFonts w:ascii="Calibri" w:eastAsia="Calibri" w:hAnsi="Calibri" w:cs="Calibri"/>
        </w:rPr>
        <w:t xml:space="preserve"> and involved </w:t>
      </w:r>
      <w:r w:rsidR="00167E4F">
        <w:rPr>
          <w:rFonts w:ascii="Calibri" w:eastAsia="Calibri" w:hAnsi="Calibri" w:cs="Calibri"/>
        </w:rPr>
        <w:t>during go-live hyper care support.</w:t>
      </w:r>
    </w:p>
    <w:p w:rsidR="005173BD" w:rsidRPr="005173BD" w:rsidRDefault="00167E4F" w:rsidP="009A41C2">
      <w:pPr>
        <w:pStyle w:val="ListParagraph"/>
        <w:numPr>
          <w:ilvl w:val="0"/>
          <w:numId w:val="5"/>
        </w:numPr>
        <w:tabs>
          <w:tab w:val="right" w:pos="8640"/>
        </w:tabs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llaborate with internal and external customers to define project/product scope, review customer requirements, identify and communicate potential issues and provide recommendations that will meet both workday’s capability and client specifications.</w:t>
      </w:r>
    </w:p>
    <w:p w:rsidR="000923A6" w:rsidRDefault="000923A6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</w:p>
    <w:p w:rsidR="00B3694F" w:rsidRDefault="00B3694F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</w:p>
    <w:p w:rsidR="004C4050" w:rsidRPr="00D65289" w:rsidRDefault="00E93853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  <w:r w:rsidRPr="00D65289">
        <w:rPr>
          <w:rFonts w:ascii="Calibri" w:eastAsia="Calibri" w:hAnsi="Calibri" w:cs="Calibri"/>
          <w:b/>
          <w:sz w:val="28"/>
        </w:rPr>
        <w:t>Thermax Limited</w:t>
      </w:r>
      <w:r w:rsidRPr="00D65289">
        <w:rPr>
          <w:rFonts w:ascii="Calibri" w:eastAsia="Calibri" w:hAnsi="Calibri" w:cs="Calibri"/>
          <w:sz w:val="28"/>
        </w:rPr>
        <w:t>, Pune, India</w:t>
      </w:r>
      <w:r w:rsidRPr="00D65289">
        <w:rPr>
          <w:rFonts w:ascii="Calibri" w:eastAsia="Calibri" w:hAnsi="Calibri" w:cs="Calibri"/>
          <w:sz w:val="28"/>
        </w:rPr>
        <w:tab/>
      </w:r>
      <w:r w:rsidR="00A47F9F" w:rsidRPr="00D65289">
        <w:rPr>
          <w:rFonts w:ascii="Calibri" w:eastAsia="Calibri" w:hAnsi="Calibri" w:cs="Calibri"/>
          <w:sz w:val="28"/>
        </w:rPr>
        <w:t xml:space="preserve">January 2014 </w:t>
      </w:r>
      <w:r w:rsidR="005909A6" w:rsidRPr="00D65289">
        <w:rPr>
          <w:rFonts w:ascii="Calibri" w:eastAsia="Calibri" w:hAnsi="Calibri" w:cs="Calibri"/>
          <w:sz w:val="28"/>
        </w:rPr>
        <w:t>–</w:t>
      </w:r>
      <w:r w:rsidR="00A47F9F" w:rsidRPr="00D65289">
        <w:rPr>
          <w:rFonts w:ascii="Calibri" w:eastAsia="Calibri" w:hAnsi="Calibri" w:cs="Calibri"/>
          <w:sz w:val="28"/>
        </w:rPr>
        <w:t xml:space="preserve"> </w:t>
      </w:r>
      <w:r w:rsidR="00B7367E" w:rsidRPr="00D65289">
        <w:rPr>
          <w:rFonts w:ascii="Calibri" w:eastAsia="Calibri" w:hAnsi="Calibri" w:cs="Calibri"/>
          <w:sz w:val="28"/>
        </w:rPr>
        <w:t>Feb 2015</w:t>
      </w:r>
    </w:p>
    <w:p w:rsidR="004C4050" w:rsidRPr="00FD5417" w:rsidRDefault="00C559F1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  <w:r w:rsidRPr="00FD5417">
        <w:rPr>
          <w:rFonts w:ascii="Calibri" w:eastAsia="Calibri" w:hAnsi="Calibri" w:cs="Calibri"/>
          <w:b/>
          <w:sz w:val="28"/>
        </w:rPr>
        <w:t xml:space="preserve">SAP </w:t>
      </w:r>
      <w:r w:rsidR="00A47F9F" w:rsidRPr="00FD5417">
        <w:rPr>
          <w:rFonts w:ascii="Calibri" w:eastAsia="Calibri" w:hAnsi="Calibri" w:cs="Calibri"/>
          <w:b/>
          <w:sz w:val="28"/>
        </w:rPr>
        <w:t xml:space="preserve">HR </w:t>
      </w:r>
      <w:r w:rsidRPr="00FD5417">
        <w:rPr>
          <w:rFonts w:ascii="Calibri" w:eastAsia="Calibri" w:hAnsi="Calibri" w:cs="Calibri"/>
          <w:b/>
          <w:sz w:val="28"/>
        </w:rPr>
        <w:t>consultant</w:t>
      </w:r>
    </w:p>
    <w:p w:rsidR="00152EE4" w:rsidRPr="00692879" w:rsidRDefault="00152EE4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Responsible for configuration of </w:t>
      </w:r>
      <w:r w:rsidRPr="00692879">
        <w:rPr>
          <w:rFonts w:ascii="Calibri" w:eastAsia="Calibri" w:hAnsi="Calibri" w:cs="Calibri"/>
          <w:b/>
        </w:rPr>
        <w:t>payroll administration,</w:t>
      </w:r>
      <w:r w:rsidR="00A6671B" w:rsidRPr="00692879">
        <w:rPr>
          <w:rFonts w:ascii="Calibri" w:eastAsia="Calibri" w:hAnsi="Calibri" w:cs="Calibri"/>
          <w:b/>
        </w:rPr>
        <w:t xml:space="preserve"> benefits module to meet requirements of public sector client. 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nvolved in </w:t>
      </w:r>
      <w:r w:rsidRPr="00692879">
        <w:rPr>
          <w:rFonts w:ascii="Calibri" w:eastAsia="Calibri" w:hAnsi="Calibri" w:cs="Calibri"/>
          <w:b/>
        </w:rPr>
        <w:t>full life cycle project</w:t>
      </w:r>
      <w:r>
        <w:rPr>
          <w:rFonts w:ascii="Calibri" w:eastAsia="Calibri" w:hAnsi="Calibri" w:cs="Calibri"/>
        </w:rPr>
        <w:t xml:space="preserve"> implemented using ASAP methodology.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signed work plan, workarounds for the business needs that cannot be fulfilled by the standard SAP system.</w:t>
      </w:r>
    </w:p>
    <w:p w:rsidR="00B94855" w:rsidRDefault="00EC6149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eparing the design documents for business rules and scenarios.</w:t>
      </w:r>
    </w:p>
    <w:p w:rsidR="00EC6149" w:rsidRDefault="00EC6149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mplemented </w:t>
      </w:r>
      <w:r w:rsidRPr="00572F30">
        <w:rPr>
          <w:rFonts w:ascii="Calibri" w:eastAsia="Calibri" w:hAnsi="Calibri" w:cs="Calibri"/>
          <w:b/>
        </w:rPr>
        <w:t>SAP HR product</w:t>
      </w:r>
      <w:r>
        <w:rPr>
          <w:rFonts w:ascii="Calibri" w:eastAsia="Calibri" w:hAnsi="Calibri" w:cs="Calibri"/>
        </w:rPr>
        <w:t xml:space="preserve"> in Thermax Limited.</w:t>
      </w:r>
      <w:r w:rsidR="0038648D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Worked in configuration team for all kind of SAP HR support.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nalyzed </w:t>
      </w:r>
      <w:r w:rsidRPr="00572F30">
        <w:rPr>
          <w:rFonts w:ascii="Calibri" w:eastAsia="Calibri" w:hAnsi="Calibri" w:cs="Calibri"/>
          <w:b/>
        </w:rPr>
        <w:t>off cycle void check process model</w:t>
      </w:r>
      <w:r>
        <w:rPr>
          <w:rFonts w:ascii="Calibri" w:eastAsia="Calibri" w:hAnsi="Calibri" w:cs="Calibri"/>
        </w:rPr>
        <w:t xml:space="preserve"> and addressed problems in it.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Extensively worked on wage type configuration changes.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efined </w:t>
      </w:r>
      <w:r w:rsidRPr="00572F30">
        <w:rPr>
          <w:rFonts w:ascii="Calibri" w:eastAsia="Calibri" w:hAnsi="Calibri" w:cs="Calibri"/>
          <w:b/>
        </w:rPr>
        <w:t>remittance rule, order types, created adjustment model for the disposable net, defined priorities, created and assigned forms to various letter types.</w:t>
      </w:r>
    </w:p>
    <w:p w:rsidR="00A6671B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efined remittance rule, setup HR creditors, maintained wage types for processing and remittances. </w:t>
      </w:r>
    </w:p>
    <w:p w:rsidR="00C559F1" w:rsidRDefault="00A6671B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  <w:b/>
        </w:rPr>
      </w:pPr>
      <w:r w:rsidRPr="00C6425B">
        <w:rPr>
          <w:rFonts w:ascii="Calibri" w:eastAsia="Calibri" w:hAnsi="Calibri" w:cs="Calibri"/>
        </w:rPr>
        <w:t xml:space="preserve">Extensively involved in </w:t>
      </w:r>
      <w:r w:rsidRPr="00572F30">
        <w:rPr>
          <w:rFonts w:ascii="Calibri" w:eastAsia="Calibri" w:hAnsi="Calibri" w:cs="Calibri"/>
          <w:b/>
        </w:rPr>
        <w:t>support pack/stack upgrade</w:t>
      </w:r>
      <w:r w:rsidR="00C6425B" w:rsidRPr="00572F30">
        <w:rPr>
          <w:rFonts w:ascii="Calibri" w:eastAsia="Calibri" w:hAnsi="Calibri" w:cs="Calibri"/>
          <w:b/>
        </w:rPr>
        <w:t>.</w:t>
      </w:r>
    </w:p>
    <w:p w:rsidR="00AC7A10" w:rsidRPr="00AC7A10" w:rsidRDefault="00AC7A10" w:rsidP="00FF567B">
      <w:pPr>
        <w:pStyle w:val="ListParagraph"/>
        <w:numPr>
          <w:ilvl w:val="0"/>
          <w:numId w:val="6"/>
        </w:numPr>
        <w:tabs>
          <w:tab w:val="right" w:pos="8640"/>
        </w:tabs>
        <w:ind w:right="288"/>
        <w:rPr>
          <w:rFonts w:ascii="Calibri" w:eastAsia="Calibri" w:hAnsi="Calibri" w:cs="Calibri"/>
        </w:rPr>
      </w:pPr>
      <w:r w:rsidRPr="00472924">
        <w:rPr>
          <w:rFonts w:ascii="Calibri" w:eastAsia="Calibri" w:hAnsi="Calibri" w:cs="Calibri"/>
          <w:b/>
        </w:rPr>
        <w:t>Trained managers</w:t>
      </w:r>
      <w:r w:rsidRPr="00AC7A10">
        <w:rPr>
          <w:rFonts w:ascii="Calibri" w:eastAsia="Calibri" w:hAnsi="Calibri" w:cs="Calibri"/>
        </w:rPr>
        <w:t xml:space="preserve"> and </w:t>
      </w:r>
      <w:r w:rsidRPr="00472924">
        <w:rPr>
          <w:rFonts w:ascii="Calibri" w:eastAsia="Calibri" w:hAnsi="Calibri" w:cs="Calibri"/>
          <w:b/>
        </w:rPr>
        <w:t xml:space="preserve">employees </w:t>
      </w:r>
      <w:r w:rsidRPr="00AC7A10">
        <w:rPr>
          <w:rFonts w:ascii="Calibri" w:eastAsia="Calibri" w:hAnsi="Calibri" w:cs="Calibri"/>
        </w:rPr>
        <w:t xml:space="preserve">on internal </w:t>
      </w:r>
      <w:r w:rsidRPr="00472924">
        <w:rPr>
          <w:rFonts w:ascii="Calibri" w:eastAsia="Calibri" w:hAnsi="Calibri" w:cs="Calibri"/>
          <w:b/>
        </w:rPr>
        <w:t>HR technology system</w:t>
      </w:r>
      <w:r w:rsidRPr="00AC7A10">
        <w:rPr>
          <w:rFonts w:ascii="Calibri" w:eastAsia="Calibri" w:hAnsi="Calibri" w:cs="Calibri"/>
        </w:rPr>
        <w:t>.</w:t>
      </w:r>
    </w:p>
    <w:p w:rsidR="004C4050" w:rsidRDefault="004C4050"/>
    <w:p w:rsidR="00B3694F" w:rsidRDefault="00B3694F">
      <w:pPr>
        <w:tabs>
          <w:tab w:val="right" w:pos="8640"/>
        </w:tabs>
        <w:rPr>
          <w:rFonts w:ascii="Calibri" w:eastAsia="Calibri" w:hAnsi="Calibri" w:cs="Calibri"/>
          <w:b/>
          <w:sz w:val="28"/>
        </w:rPr>
      </w:pPr>
    </w:p>
    <w:p w:rsidR="004C4050" w:rsidRPr="00D65289" w:rsidRDefault="00E93853">
      <w:pPr>
        <w:tabs>
          <w:tab w:val="right" w:pos="8640"/>
        </w:tabs>
        <w:rPr>
          <w:rFonts w:ascii="Calibri" w:eastAsia="Calibri" w:hAnsi="Calibri" w:cs="Calibri"/>
          <w:sz w:val="28"/>
        </w:rPr>
      </w:pPr>
      <w:proofErr w:type="spellStart"/>
      <w:r w:rsidRPr="00D65289">
        <w:rPr>
          <w:rFonts w:ascii="Calibri" w:eastAsia="Calibri" w:hAnsi="Calibri" w:cs="Calibri"/>
          <w:b/>
          <w:sz w:val="28"/>
        </w:rPr>
        <w:t>Mytrah</w:t>
      </w:r>
      <w:proofErr w:type="spellEnd"/>
      <w:r w:rsidRPr="00D65289">
        <w:rPr>
          <w:rFonts w:ascii="Calibri" w:eastAsia="Calibri" w:hAnsi="Calibri" w:cs="Calibri"/>
          <w:b/>
          <w:sz w:val="28"/>
        </w:rPr>
        <w:t xml:space="preserve"> Energy India Limited</w:t>
      </w:r>
      <w:r w:rsidR="007713A6">
        <w:rPr>
          <w:rFonts w:ascii="Calibri" w:eastAsia="Calibri" w:hAnsi="Calibri" w:cs="Calibri"/>
          <w:b/>
          <w:sz w:val="28"/>
        </w:rPr>
        <w:t xml:space="preserve">, </w:t>
      </w:r>
      <w:r w:rsidRPr="00D65289">
        <w:rPr>
          <w:rFonts w:ascii="Calibri" w:eastAsia="Calibri" w:hAnsi="Calibri" w:cs="Calibri"/>
          <w:sz w:val="28"/>
        </w:rPr>
        <w:t xml:space="preserve">Bangalore, India </w:t>
      </w:r>
      <w:r w:rsidRPr="00D65289">
        <w:rPr>
          <w:rFonts w:ascii="Calibri" w:eastAsia="Calibri" w:hAnsi="Calibri" w:cs="Calibri"/>
          <w:sz w:val="28"/>
        </w:rPr>
        <w:tab/>
      </w:r>
      <w:r w:rsidR="00A47F9F" w:rsidRPr="00D65289">
        <w:rPr>
          <w:rFonts w:ascii="Calibri" w:eastAsia="Calibri" w:hAnsi="Calibri" w:cs="Calibri"/>
          <w:sz w:val="28"/>
        </w:rPr>
        <w:t xml:space="preserve">     August </w:t>
      </w:r>
      <w:r w:rsidRPr="00D65289">
        <w:rPr>
          <w:rFonts w:ascii="Calibri" w:eastAsia="Calibri" w:hAnsi="Calibri" w:cs="Calibri"/>
          <w:sz w:val="28"/>
        </w:rPr>
        <w:t>201</w:t>
      </w:r>
      <w:r w:rsidR="00A47F9F" w:rsidRPr="00D65289">
        <w:rPr>
          <w:rFonts w:ascii="Calibri" w:eastAsia="Calibri" w:hAnsi="Calibri" w:cs="Calibri"/>
          <w:sz w:val="28"/>
        </w:rPr>
        <w:t>2</w:t>
      </w:r>
      <w:r w:rsidRPr="00D65289">
        <w:rPr>
          <w:rFonts w:ascii="Calibri" w:eastAsia="Calibri" w:hAnsi="Calibri" w:cs="Calibri"/>
          <w:sz w:val="28"/>
        </w:rPr>
        <w:t xml:space="preserve"> </w:t>
      </w:r>
      <w:r w:rsidR="00A47F9F" w:rsidRPr="00D65289">
        <w:rPr>
          <w:rFonts w:ascii="Calibri" w:eastAsia="Calibri" w:hAnsi="Calibri" w:cs="Calibri"/>
          <w:sz w:val="28"/>
        </w:rPr>
        <w:t>–</w:t>
      </w:r>
      <w:r w:rsidRPr="00D65289">
        <w:rPr>
          <w:rFonts w:ascii="Calibri" w:eastAsia="Calibri" w:hAnsi="Calibri" w:cs="Calibri"/>
          <w:sz w:val="28"/>
        </w:rPr>
        <w:t xml:space="preserve"> </w:t>
      </w:r>
      <w:r w:rsidR="00A47F9F" w:rsidRPr="00D65289">
        <w:rPr>
          <w:rFonts w:ascii="Calibri" w:eastAsia="Calibri" w:hAnsi="Calibri" w:cs="Calibri"/>
          <w:sz w:val="28"/>
        </w:rPr>
        <w:t xml:space="preserve">December </w:t>
      </w:r>
      <w:r w:rsidRPr="00D65289">
        <w:rPr>
          <w:rFonts w:ascii="Calibri" w:eastAsia="Calibri" w:hAnsi="Calibri" w:cs="Calibri"/>
          <w:sz w:val="28"/>
        </w:rPr>
        <w:t>201</w:t>
      </w:r>
      <w:r w:rsidR="00A47F9F" w:rsidRPr="00D65289">
        <w:rPr>
          <w:rFonts w:ascii="Calibri" w:eastAsia="Calibri" w:hAnsi="Calibri" w:cs="Calibri"/>
          <w:sz w:val="28"/>
        </w:rPr>
        <w:t>3</w:t>
      </w:r>
    </w:p>
    <w:p w:rsidR="004C4050" w:rsidRPr="00FD5417" w:rsidRDefault="00E93853" w:rsidP="00035186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sz w:val="28"/>
        </w:rPr>
      </w:pPr>
      <w:r w:rsidRPr="00D65289">
        <w:rPr>
          <w:rFonts w:ascii="Calibri" w:eastAsia="Calibri" w:hAnsi="Calibri" w:cs="Calibri"/>
          <w:sz w:val="28"/>
        </w:rPr>
        <w:t xml:space="preserve"> </w:t>
      </w:r>
      <w:r w:rsidR="00035186" w:rsidRPr="00FD5417">
        <w:rPr>
          <w:rFonts w:ascii="Calibri" w:eastAsia="Calibri" w:hAnsi="Calibri" w:cs="Calibri"/>
          <w:b/>
          <w:sz w:val="28"/>
        </w:rPr>
        <w:t xml:space="preserve">HR </w:t>
      </w:r>
      <w:r w:rsidR="00C9107F" w:rsidRPr="00FD5417">
        <w:rPr>
          <w:rFonts w:ascii="Calibri" w:eastAsia="Calibri" w:hAnsi="Calibri" w:cs="Calibri"/>
          <w:b/>
          <w:sz w:val="28"/>
        </w:rPr>
        <w:t>Coordinator</w:t>
      </w:r>
    </w:p>
    <w:p w:rsidR="00035186" w:rsidRPr="009E2825" w:rsidRDefault="00035186" w:rsidP="006927EB">
      <w:pPr>
        <w:numPr>
          <w:ilvl w:val="0"/>
          <w:numId w:val="2"/>
        </w:numPr>
        <w:ind w:right="288"/>
        <w:jc w:val="both"/>
      </w:pPr>
      <w:r w:rsidRPr="00476790">
        <w:rPr>
          <w:rFonts w:ascii="Calibri" w:eastAsia="Calibri" w:hAnsi="Calibri" w:cs="Calibri"/>
        </w:rPr>
        <w:t xml:space="preserve">Ensure </w:t>
      </w:r>
      <w:r w:rsidRPr="00572F30">
        <w:rPr>
          <w:rFonts w:ascii="Calibri" w:eastAsia="Calibri" w:hAnsi="Calibri" w:cs="Calibri"/>
          <w:b/>
        </w:rPr>
        <w:t>Company’s recruiting guidelines</w:t>
      </w:r>
      <w:r>
        <w:rPr>
          <w:rFonts w:ascii="Calibri" w:eastAsia="Calibri" w:hAnsi="Calibri" w:cs="Calibri"/>
        </w:rPr>
        <w:t xml:space="preserve"> are followed. Recruit, interview and make recommendations for selection of potential employees. Consult with hiring manager regarding new hire compensation packages. </w:t>
      </w:r>
    </w:p>
    <w:p w:rsidR="00035186" w:rsidRDefault="00035186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 w:rsidRPr="009E2825">
        <w:rPr>
          <w:rFonts w:ascii="Calibri" w:eastAsia="Calibri" w:hAnsi="Calibri" w:cs="Calibri"/>
        </w:rPr>
        <w:t xml:space="preserve">Provide </w:t>
      </w:r>
      <w:r w:rsidRPr="00572F30">
        <w:rPr>
          <w:rFonts w:ascii="Calibri" w:eastAsia="Calibri" w:hAnsi="Calibri" w:cs="Calibri"/>
          <w:b/>
        </w:rPr>
        <w:t>supervision to human resource team members.</w:t>
      </w:r>
      <w:r>
        <w:rPr>
          <w:rFonts w:ascii="Calibri" w:eastAsia="Calibri" w:hAnsi="Calibri" w:cs="Calibri"/>
        </w:rPr>
        <w:t xml:space="preserve"> Worked with managers addressing issues related to employee performance and conduct. </w:t>
      </w:r>
    </w:p>
    <w:p w:rsidR="00035186" w:rsidRPr="008E2D11" w:rsidRDefault="00035186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Consult with local management on various topics such as </w:t>
      </w:r>
      <w:r w:rsidRPr="008E2D11">
        <w:rPr>
          <w:rFonts w:ascii="Calibri" w:eastAsia="Calibri" w:hAnsi="Calibri" w:cs="Calibri"/>
          <w:b/>
        </w:rPr>
        <w:t xml:space="preserve">organizational structure and strategic planning matters. </w:t>
      </w:r>
    </w:p>
    <w:p w:rsidR="00035186" w:rsidRPr="009E2825" w:rsidRDefault="00035186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Consult with manager to </w:t>
      </w:r>
      <w:r w:rsidRPr="008E2D11">
        <w:rPr>
          <w:rFonts w:ascii="Calibri" w:eastAsia="Calibri" w:hAnsi="Calibri" w:cs="Calibri"/>
          <w:b/>
        </w:rPr>
        <w:t>develop job descriptions for new positions</w:t>
      </w:r>
      <w:r>
        <w:rPr>
          <w:rFonts w:ascii="Calibri" w:eastAsia="Calibri" w:hAnsi="Calibri" w:cs="Calibri"/>
        </w:rPr>
        <w:t xml:space="preserve">. Consult with mangers regarding salary adjustment recommendations. Provide guidance as needed by managers in the performance appraisal process. </w:t>
      </w:r>
    </w:p>
    <w:p w:rsidR="0098160C" w:rsidRDefault="00BF0247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 w:rsidRPr="007D027E">
        <w:rPr>
          <w:rFonts w:ascii="Calibri" w:eastAsia="Calibri" w:hAnsi="Calibri" w:cs="Calibri"/>
        </w:rPr>
        <w:t>Compile and update employee records.</w:t>
      </w:r>
    </w:p>
    <w:p w:rsidR="00760B2B" w:rsidRDefault="00760B2B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nsure adequate records are maintained. Facilitate communication of </w:t>
      </w:r>
      <w:r w:rsidR="00D500E5">
        <w:rPr>
          <w:rFonts w:ascii="Calibri" w:eastAsia="Calibri" w:hAnsi="Calibri" w:cs="Calibri"/>
        </w:rPr>
        <w:t>plans</w:t>
      </w:r>
      <w:r>
        <w:rPr>
          <w:rFonts w:ascii="Calibri" w:eastAsia="Calibri" w:hAnsi="Calibri" w:cs="Calibri"/>
        </w:rPr>
        <w:t xml:space="preserve"> to appropriate outside parties. </w:t>
      </w:r>
      <w:r w:rsidRPr="008E2D11">
        <w:rPr>
          <w:rFonts w:ascii="Calibri" w:eastAsia="Calibri" w:hAnsi="Calibri" w:cs="Calibri"/>
          <w:b/>
        </w:rPr>
        <w:t>Handled compliance audits</w:t>
      </w:r>
      <w:r>
        <w:rPr>
          <w:rFonts w:ascii="Calibri" w:eastAsia="Calibri" w:hAnsi="Calibri" w:cs="Calibri"/>
        </w:rPr>
        <w:t>.</w:t>
      </w:r>
    </w:p>
    <w:p w:rsidR="00C536EB" w:rsidRDefault="00C536EB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velop annual performance process and compensation planning to increase retention rates and reduce turnovers.</w:t>
      </w:r>
    </w:p>
    <w:p w:rsidR="00994590" w:rsidRPr="008E2D11" w:rsidRDefault="00994590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Perform difficult </w:t>
      </w:r>
      <w:r w:rsidRPr="008E2D11">
        <w:rPr>
          <w:rFonts w:ascii="Calibri" w:eastAsia="Calibri" w:hAnsi="Calibri" w:cs="Calibri"/>
          <w:b/>
        </w:rPr>
        <w:t xml:space="preserve">staffing duties, including dealing with understaffing, refereeing disputes, the termination of employees and administrated disciplinary actions. </w:t>
      </w:r>
    </w:p>
    <w:p w:rsidR="00B81C9A" w:rsidRPr="007D027E" w:rsidRDefault="00B81C9A" w:rsidP="006927EB">
      <w:pPr>
        <w:numPr>
          <w:ilvl w:val="0"/>
          <w:numId w:val="2"/>
        </w:numPr>
        <w:ind w:right="288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dminister Human Resource Information system records, </w:t>
      </w:r>
      <w:r w:rsidRPr="00FC277E">
        <w:rPr>
          <w:rFonts w:ascii="Calibri" w:eastAsia="Calibri" w:hAnsi="Calibri" w:cs="Calibri"/>
          <w:b/>
        </w:rPr>
        <w:t xml:space="preserve">company’s organization charts, employee directory and compile reports </w:t>
      </w:r>
      <w:r>
        <w:rPr>
          <w:rFonts w:ascii="Calibri" w:eastAsia="Calibri" w:hAnsi="Calibri" w:cs="Calibri"/>
        </w:rPr>
        <w:t>from database as needed.</w:t>
      </w:r>
    </w:p>
    <w:p w:rsidR="004C4050" w:rsidRDefault="004C4050" w:rsidP="006927EB">
      <w:pPr>
        <w:pBdr>
          <w:top w:val="nil"/>
          <w:left w:val="nil"/>
          <w:bottom w:val="nil"/>
          <w:right w:val="nil"/>
          <w:between w:val="nil"/>
        </w:pBdr>
        <w:ind w:left="720" w:right="288" w:hanging="720"/>
        <w:jc w:val="both"/>
        <w:rPr>
          <w:rFonts w:ascii="Calibri" w:eastAsia="Calibri" w:hAnsi="Calibri" w:cs="Calibri"/>
        </w:rPr>
      </w:pPr>
      <w:bookmarkStart w:id="1" w:name="_t69ql3vuym70" w:colFirst="0" w:colLast="0"/>
      <w:bookmarkEnd w:id="1"/>
    </w:p>
    <w:p w:rsidR="004C4050" w:rsidRDefault="004C4050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:rsidR="004C4050" w:rsidRPr="00B91103" w:rsidRDefault="008F2415">
      <w:pPr>
        <w:tabs>
          <w:tab w:val="right" w:pos="8640"/>
        </w:tabs>
        <w:spacing w:line="276" w:lineRule="auto"/>
        <w:rPr>
          <w:b/>
          <w:sz w:val="28"/>
        </w:rPr>
      </w:pPr>
      <w:r w:rsidRPr="00B91103">
        <w:rPr>
          <w:rFonts w:ascii="Calibri" w:eastAsia="Calibri" w:hAnsi="Calibri" w:cs="Calibri"/>
          <w:b/>
          <w:sz w:val="28"/>
        </w:rPr>
        <w:t>EDUCATION:</w:t>
      </w:r>
    </w:p>
    <w:p w:rsidR="004C4050" w:rsidRDefault="000732B2" w:rsidP="00827DC2">
      <w:pPr>
        <w:rPr>
          <w:rFonts w:ascii="Calibri" w:eastAsia="Calibri" w:hAnsi="Calibri" w:cs="Calibri"/>
        </w:rPr>
      </w:pPr>
      <w:r w:rsidRPr="00254E96">
        <w:rPr>
          <w:rFonts w:ascii="Calibri" w:eastAsia="Calibri" w:hAnsi="Calibri" w:cs="Calibri"/>
          <w:b/>
        </w:rPr>
        <w:t>Master of Business Administration</w:t>
      </w:r>
      <w:r>
        <w:rPr>
          <w:rFonts w:ascii="Calibri" w:eastAsia="Calibri" w:hAnsi="Calibri" w:cs="Calibri"/>
        </w:rPr>
        <w:t xml:space="preserve">, </w:t>
      </w:r>
      <w:r w:rsidR="00E93853">
        <w:rPr>
          <w:rFonts w:ascii="Calibri" w:eastAsia="Calibri" w:hAnsi="Calibri" w:cs="Calibri"/>
        </w:rPr>
        <w:t>Maharshi Dayanand University, Rohtak, Haryana, Indi</w:t>
      </w:r>
      <w:r w:rsidR="00827DC2"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</w:rPr>
        <w:t>.</w:t>
      </w:r>
    </w:p>
    <w:p w:rsidR="004C4050" w:rsidRDefault="00E93853">
      <w:pPr>
        <w:tabs>
          <w:tab w:val="right" w:pos="8640"/>
        </w:tabs>
        <w:spacing w:line="276" w:lineRule="auto"/>
      </w:pPr>
      <w:r w:rsidRPr="00254E96">
        <w:rPr>
          <w:rFonts w:ascii="Calibri" w:eastAsia="Calibri" w:hAnsi="Calibri" w:cs="Calibri"/>
          <w:b/>
        </w:rPr>
        <w:t>Bachelor of Technology</w:t>
      </w:r>
      <w:r w:rsidR="000732B2" w:rsidRPr="000732B2">
        <w:rPr>
          <w:rFonts w:ascii="Calibri" w:eastAsia="Calibri" w:hAnsi="Calibri" w:cs="Calibri"/>
        </w:rPr>
        <w:t>,</w:t>
      </w:r>
      <w:r w:rsidR="000732B2">
        <w:rPr>
          <w:rFonts w:ascii="Calibri" w:eastAsia="Calibri" w:hAnsi="Calibri" w:cs="Calibri"/>
          <w:b/>
        </w:rPr>
        <w:t xml:space="preserve"> </w:t>
      </w:r>
      <w:r w:rsidR="000732B2">
        <w:rPr>
          <w:rFonts w:ascii="Calibri" w:eastAsia="Calibri" w:hAnsi="Calibri" w:cs="Calibri"/>
        </w:rPr>
        <w:t>Acharya Nagarjuna University, Guntur, Andhra Pradesh,</w:t>
      </w:r>
      <w:r w:rsidR="00817974">
        <w:rPr>
          <w:rFonts w:ascii="Calibri" w:eastAsia="Calibri" w:hAnsi="Calibri" w:cs="Calibri"/>
        </w:rPr>
        <w:t xml:space="preserve"> </w:t>
      </w:r>
      <w:r w:rsidR="000732B2">
        <w:rPr>
          <w:rFonts w:ascii="Calibri" w:eastAsia="Calibri" w:hAnsi="Calibri" w:cs="Calibri"/>
        </w:rPr>
        <w:t>India,</w:t>
      </w:r>
    </w:p>
    <w:sectPr w:rsidR="004C4050" w:rsidSect="004B45DC">
      <w:headerReference w:type="default" r:id="rId8"/>
      <w:footerReference w:type="default" r:id="rId9"/>
      <w:headerReference w:type="first" r:id="rId10"/>
      <w:pgSz w:w="12240" w:h="15840"/>
      <w:pgMar w:top="0" w:right="630" w:bottom="720" w:left="990" w:header="288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7635D" w:rsidRDefault="0027635D">
      <w:r>
        <w:separator/>
      </w:r>
    </w:p>
  </w:endnote>
  <w:endnote w:type="continuationSeparator" w:id="0">
    <w:p w:rsidR="0027635D" w:rsidRDefault="0027635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4050" w:rsidRDefault="004C405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  <w:p w:rsidR="004C4050" w:rsidRDefault="004C405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7635D" w:rsidRDefault="0027635D">
      <w:r>
        <w:separator/>
      </w:r>
    </w:p>
  </w:footnote>
  <w:footnote w:type="continuationSeparator" w:id="0">
    <w:p w:rsidR="0027635D" w:rsidRDefault="0027635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0773" w:rsidRDefault="00BA0773" w:rsidP="00BA0773">
    <w:pPr>
      <w:pStyle w:val="Header"/>
    </w:pPr>
    <w:r>
      <w:rPr>
        <w:rFonts w:ascii="Calibri" w:eastAsia="Calibri" w:hAnsi="Calibri" w:cs="Calibri"/>
        <w:smallCaps/>
      </w:rPr>
      <w:t xml:space="preserve">       </w:t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</w:r>
    <w:r>
      <w:rPr>
        <w:rFonts w:ascii="Calibri" w:eastAsia="Calibri" w:hAnsi="Calibri" w:cs="Calibri"/>
        <w:smallCaps/>
      </w:rPr>
      <w:tab/>
      <w:t xml:space="preserve">            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B45DC" w:rsidRPr="00617D33" w:rsidRDefault="004B45DC" w:rsidP="00617D33">
    <w:pPr>
      <w:pStyle w:val="Heading3"/>
      <w:rPr>
        <w:rFonts w:eastAsia="Calibri"/>
        <w:b/>
      </w:rPr>
    </w:pPr>
  </w:p>
  <w:p w:rsidR="004B45DC" w:rsidRPr="00617D33" w:rsidRDefault="004B45DC" w:rsidP="004B45DC">
    <w:pPr>
      <w:ind w:left="-360"/>
      <w:jc w:val="center"/>
      <w:rPr>
        <w:rFonts w:ascii="Calibri" w:eastAsia="Calibri" w:hAnsi="Calibri" w:cs="Calibri"/>
        <w:b/>
        <w:smallCaps/>
        <w:sz w:val="40"/>
        <w:szCs w:val="40"/>
      </w:rPr>
    </w:pPr>
    <w:r w:rsidRPr="00617D33">
      <w:rPr>
        <w:rFonts w:ascii="Calibri" w:eastAsia="Calibri" w:hAnsi="Calibri" w:cs="Calibri"/>
        <w:b/>
        <w:smallCaps/>
        <w:sz w:val="40"/>
        <w:szCs w:val="40"/>
      </w:rPr>
      <w:t>Satyasri Alapati</w:t>
    </w:r>
  </w:p>
  <w:p w:rsidR="004B45DC" w:rsidRPr="00617D33" w:rsidRDefault="004B45DC" w:rsidP="004B45DC">
    <w:pPr>
      <w:ind w:left="-360"/>
      <w:jc w:val="center"/>
      <w:rPr>
        <w:rFonts w:ascii="Calibri" w:eastAsia="Calibri" w:hAnsi="Calibri" w:cs="Calibri"/>
        <w:b/>
        <w:i/>
        <w:smallCaps/>
        <w:sz w:val="28"/>
        <w:szCs w:val="40"/>
      </w:rPr>
    </w:pPr>
    <w:r w:rsidRPr="00617D33">
      <w:rPr>
        <w:rFonts w:ascii="Calibri" w:eastAsia="Calibri" w:hAnsi="Calibri" w:cs="Calibri"/>
        <w:b/>
        <w:i/>
        <w:smallCaps/>
        <w:sz w:val="28"/>
        <w:szCs w:val="40"/>
      </w:rPr>
      <w:t>Workday Consultant</w:t>
    </w:r>
  </w:p>
  <w:p w:rsidR="004B45DC" w:rsidRDefault="004B45DC" w:rsidP="004B45DC">
    <w:pPr>
      <w:pStyle w:val="Header"/>
      <w:rPr>
        <w:rFonts w:ascii="Calibri" w:eastAsia="Calibri" w:hAnsi="Calibri" w:cs="Calibri"/>
        <w:b/>
        <w:smallCaps/>
        <w:sz w:val="40"/>
        <w:szCs w:val="40"/>
      </w:rPr>
    </w:pPr>
    <w:r w:rsidRPr="00617D33">
      <w:rPr>
        <w:rFonts w:ascii="Calibri" w:eastAsia="Calibri" w:hAnsi="Calibri" w:cs="Calibri"/>
        <w:b/>
        <w:smallCaps/>
      </w:rPr>
      <w:t xml:space="preserve">  Phone: (929)525-2322       </w:t>
    </w:r>
    <w:r w:rsidRPr="00617D33">
      <w:rPr>
        <w:rFonts w:ascii="Calibri" w:eastAsia="Calibri" w:hAnsi="Calibri" w:cs="Calibri"/>
        <w:b/>
        <w:smallCaps/>
      </w:rPr>
      <w:tab/>
      <w:t xml:space="preserve">                                                     </w:t>
    </w:r>
    <w:r w:rsidRPr="00617D33">
      <w:rPr>
        <w:rFonts w:ascii="Calibri" w:eastAsia="Calibri" w:hAnsi="Calibri" w:cs="Calibri"/>
        <w:b/>
        <w:smallCaps/>
      </w:rPr>
      <w:tab/>
      <w:t xml:space="preserve">  </w:t>
    </w:r>
    <w:hyperlink r:id="rId1">
      <w:r w:rsidRPr="00617D33">
        <w:rPr>
          <w:rFonts w:ascii="Calibri" w:eastAsia="Calibri" w:hAnsi="Calibri" w:cs="Calibri"/>
          <w:b/>
          <w:smallCaps/>
          <w:color w:val="1155CC"/>
          <w:u w:val="single"/>
        </w:rPr>
        <w:t>alapatisatyasri@gmail.com</w:t>
      </w:r>
    </w:hyperlink>
  </w:p>
  <w:p w:rsidR="003F52D2" w:rsidRDefault="003F52D2" w:rsidP="004B45DC">
    <w:pPr>
      <w:pStyle w:val="Heading1"/>
      <w:rPr>
        <w:rFonts w:eastAsia="Calibri"/>
      </w:rPr>
    </w:pPr>
  </w:p>
  <w:p w:rsidR="004C4050" w:rsidRDefault="004C4050">
    <w:pPr>
      <w:rPr>
        <w:rFonts w:ascii="Calibri" w:eastAsia="Calibri" w:hAnsi="Calibri" w:cs="Calibri"/>
        <w:b/>
        <w:smallCaps/>
        <w:sz w:val="40"/>
        <w:szCs w:val="4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B31DC8"/>
    <w:multiLevelType w:val="multilevel"/>
    <w:tmpl w:val="78AA70F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2153226B"/>
    <w:multiLevelType w:val="hybridMultilevel"/>
    <w:tmpl w:val="3D903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D85743A"/>
    <w:multiLevelType w:val="hybridMultilevel"/>
    <w:tmpl w:val="53B4B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9459A3"/>
    <w:multiLevelType w:val="hybridMultilevel"/>
    <w:tmpl w:val="0EF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2A7EF6"/>
    <w:multiLevelType w:val="multilevel"/>
    <w:tmpl w:val="F250A1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74982B2E"/>
    <w:multiLevelType w:val="hybridMultilevel"/>
    <w:tmpl w:val="5D46A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DA85FBF"/>
    <w:multiLevelType w:val="hybridMultilevel"/>
    <w:tmpl w:val="D1868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sDC3MDC1MDc0NzAyNDJT0lEKTi0uzszPAykwNKwFAIKOjVstAAAA"/>
  </w:docVars>
  <w:rsids>
    <w:rsidRoot w:val="004C4050"/>
    <w:rsid w:val="000001B0"/>
    <w:rsid w:val="000109A1"/>
    <w:rsid w:val="00025046"/>
    <w:rsid w:val="00035186"/>
    <w:rsid w:val="000368C3"/>
    <w:rsid w:val="00044AD1"/>
    <w:rsid w:val="0005004A"/>
    <w:rsid w:val="000703AC"/>
    <w:rsid w:val="000732B2"/>
    <w:rsid w:val="000775A9"/>
    <w:rsid w:val="000923A6"/>
    <w:rsid w:val="00093FFC"/>
    <w:rsid w:val="000C11E3"/>
    <w:rsid w:val="000F504D"/>
    <w:rsid w:val="00111A4B"/>
    <w:rsid w:val="0011269B"/>
    <w:rsid w:val="0011665B"/>
    <w:rsid w:val="001234A0"/>
    <w:rsid w:val="00126512"/>
    <w:rsid w:val="00141704"/>
    <w:rsid w:val="00152EE4"/>
    <w:rsid w:val="001615E0"/>
    <w:rsid w:val="00167E4F"/>
    <w:rsid w:val="00186CBA"/>
    <w:rsid w:val="001871FA"/>
    <w:rsid w:val="001B4D89"/>
    <w:rsid w:val="001C2201"/>
    <w:rsid w:val="001C2FDE"/>
    <w:rsid w:val="001C31E8"/>
    <w:rsid w:val="001E2F0D"/>
    <w:rsid w:val="001E4025"/>
    <w:rsid w:val="001E6F9E"/>
    <w:rsid w:val="001F2C7E"/>
    <w:rsid w:val="001F37C9"/>
    <w:rsid w:val="001F5749"/>
    <w:rsid w:val="002031FF"/>
    <w:rsid w:val="00210EA7"/>
    <w:rsid w:val="00213062"/>
    <w:rsid w:val="00236A33"/>
    <w:rsid w:val="002447DC"/>
    <w:rsid w:val="00254E96"/>
    <w:rsid w:val="00256F76"/>
    <w:rsid w:val="00274A36"/>
    <w:rsid w:val="0027635D"/>
    <w:rsid w:val="00276B65"/>
    <w:rsid w:val="00281AA5"/>
    <w:rsid w:val="002904D7"/>
    <w:rsid w:val="00295F0E"/>
    <w:rsid w:val="002A0DEA"/>
    <w:rsid w:val="002C1AEC"/>
    <w:rsid w:val="002D28F5"/>
    <w:rsid w:val="002D405B"/>
    <w:rsid w:val="002D6BCA"/>
    <w:rsid w:val="002E43FF"/>
    <w:rsid w:val="002F2C21"/>
    <w:rsid w:val="003100AF"/>
    <w:rsid w:val="0032664E"/>
    <w:rsid w:val="003301F6"/>
    <w:rsid w:val="0033083C"/>
    <w:rsid w:val="003330A5"/>
    <w:rsid w:val="00354EE6"/>
    <w:rsid w:val="003654C5"/>
    <w:rsid w:val="0038648D"/>
    <w:rsid w:val="00390C17"/>
    <w:rsid w:val="003D3A42"/>
    <w:rsid w:val="003D4000"/>
    <w:rsid w:val="003F2DEA"/>
    <w:rsid w:val="003F4006"/>
    <w:rsid w:val="003F52D2"/>
    <w:rsid w:val="003F60FE"/>
    <w:rsid w:val="00400F57"/>
    <w:rsid w:val="00425807"/>
    <w:rsid w:val="00425C40"/>
    <w:rsid w:val="004312C7"/>
    <w:rsid w:val="00432FEE"/>
    <w:rsid w:val="004370EB"/>
    <w:rsid w:val="00461AD3"/>
    <w:rsid w:val="00472924"/>
    <w:rsid w:val="00476790"/>
    <w:rsid w:val="00476FEB"/>
    <w:rsid w:val="004854AA"/>
    <w:rsid w:val="0048671B"/>
    <w:rsid w:val="004B45DC"/>
    <w:rsid w:val="004C011F"/>
    <w:rsid w:val="004C01D4"/>
    <w:rsid w:val="004C4050"/>
    <w:rsid w:val="004C4C63"/>
    <w:rsid w:val="004F081A"/>
    <w:rsid w:val="00501EC0"/>
    <w:rsid w:val="005143A7"/>
    <w:rsid w:val="005173BD"/>
    <w:rsid w:val="00550BA9"/>
    <w:rsid w:val="00553EC0"/>
    <w:rsid w:val="00564E93"/>
    <w:rsid w:val="00565CBE"/>
    <w:rsid w:val="00572F30"/>
    <w:rsid w:val="00583840"/>
    <w:rsid w:val="005909A6"/>
    <w:rsid w:val="005B1323"/>
    <w:rsid w:val="005C0A66"/>
    <w:rsid w:val="005D5A71"/>
    <w:rsid w:val="005D600E"/>
    <w:rsid w:val="005E2803"/>
    <w:rsid w:val="00602491"/>
    <w:rsid w:val="00612EAB"/>
    <w:rsid w:val="00617D33"/>
    <w:rsid w:val="0062265B"/>
    <w:rsid w:val="006302B5"/>
    <w:rsid w:val="00637A56"/>
    <w:rsid w:val="0066022A"/>
    <w:rsid w:val="00676B5F"/>
    <w:rsid w:val="0069136D"/>
    <w:rsid w:val="006927EB"/>
    <w:rsid w:val="00692879"/>
    <w:rsid w:val="006A4A94"/>
    <w:rsid w:val="006E3513"/>
    <w:rsid w:val="006F15E3"/>
    <w:rsid w:val="00704AD4"/>
    <w:rsid w:val="00706644"/>
    <w:rsid w:val="00734266"/>
    <w:rsid w:val="00741891"/>
    <w:rsid w:val="00754EDA"/>
    <w:rsid w:val="00760B2B"/>
    <w:rsid w:val="007660A9"/>
    <w:rsid w:val="007713A6"/>
    <w:rsid w:val="0077272C"/>
    <w:rsid w:val="00791A84"/>
    <w:rsid w:val="007B1344"/>
    <w:rsid w:val="007D027E"/>
    <w:rsid w:val="007D46EF"/>
    <w:rsid w:val="007E1C72"/>
    <w:rsid w:val="007F3E75"/>
    <w:rsid w:val="007F49E0"/>
    <w:rsid w:val="007F66DB"/>
    <w:rsid w:val="007F68F8"/>
    <w:rsid w:val="00801FDA"/>
    <w:rsid w:val="00802656"/>
    <w:rsid w:val="0081289B"/>
    <w:rsid w:val="0081343C"/>
    <w:rsid w:val="00817974"/>
    <w:rsid w:val="00826A05"/>
    <w:rsid w:val="00827DC2"/>
    <w:rsid w:val="0085726B"/>
    <w:rsid w:val="0086370A"/>
    <w:rsid w:val="00886A65"/>
    <w:rsid w:val="00886E42"/>
    <w:rsid w:val="0089154F"/>
    <w:rsid w:val="008D14B2"/>
    <w:rsid w:val="008D3B0B"/>
    <w:rsid w:val="008D3FBC"/>
    <w:rsid w:val="008D57CF"/>
    <w:rsid w:val="008E0910"/>
    <w:rsid w:val="008E2D11"/>
    <w:rsid w:val="008E3CE7"/>
    <w:rsid w:val="008F2415"/>
    <w:rsid w:val="0090618B"/>
    <w:rsid w:val="00913028"/>
    <w:rsid w:val="00937F1E"/>
    <w:rsid w:val="00955CA0"/>
    <w:rsid w:val="00974218"/>
    <w:rsid w:val="00980725"/>
    <w:rsid w:val="0098160C"/>
    <w:rsid w:val="009912C8"/>
    <w:rsid w:val="00994590"/>
    <w:rsid w:val="009A1893"/>
    <w:rsid w:val="009A41C2"/>
    <w:rsid w:val="009A6F00"/>
    <w:rsid w:val="009C44F9"/>
    <w:rsid w:val="009D6AA8"/>
    <w:rsid w:val="009E2825"/>
    <w:rsid w:val="009F795A"/>
    <w:rsid w:val="00A012AE"/>
    <w:rsid w:val="00A0318F"/>
    <w:rsid w:val="00A42DA1"/>
    <w:rsid w:val="00A47F9F"/>
    <w:rsid w:val="00A5112E"/>
    <w:rsid w:val="00A53960"/>
    <w:rsid w:val="00A6671B"/>
    <w:rsid w:val="00A731DF"/>
    <w:rsid w:val="00AC7052"/>
    <w:rsid w:val="00AC7A10"/>
    <w:rsid w:val="00AD24DE"/>
    <w:rsid w:val="00AD69EB"/>
    <w:rsid w:val="00B00301"/>
    <w:rsid w:val="00B17A78"/>
    <w:rsid w:val="00B323B7"/>
    <w:rsid w:val="00B3694F"/>
    <w:rsid w:val="00B7367E"/>
    <w:rsid w:val="00B758A4"/>
    <w:rsid w:val="00B81C9A"/>
    <w:rsid w:val="00B91103"/>
    <w:rsid w:val="00B9158E"/>
    <w:rsid w:val="00B94855"/>
    <w:rsid w:val="00BA0773"/>
    <w:rsid w:val="00BB4DE9"/>
    <w:rsid w:val="00BC6C43"/>
    <w:rsid w:val="00BF0247"/>
    <w:rsid w:val="00BF501D"/>
    <w:rsid w:val="00C0667D"/>
    <w:rsid w:val="00C11B73"/>
    <w:rsid w:val="00C14818"/>
    <w:rsid w:val="00C26AE8"/>
    <w:rsid w:val="00C33F93"/>
    <w:rsid w:val="00C355E5"/>
    <w:rsid w:val="00C415A2"/>
    <w:rsid w:val="00C47C4A"/>
    <w:rsid w:val="00C536EB"/>
    <w:rsid w:val="00C559F1"/>
    <w:rsid w:val="00C55AAF"/>
    <w:rsid w:val="00C56F94"/>
    <w:rsid w:val="00C6425B"/>
    <w:rsid w:val="00C65637"/>
    <w:rsid w:val="00C9107F"/>
    <w:rsid w:val="00CC3550"/>
    <w:rsid w:val="00CD7D80"/>
    <w:rsid w:val="00CE4D89"/>
    <w:rsid w:val="00D00981"/>
    <w:rsid w:val="00D12D07"/>
    <w:rsid w:val="00D15D12"/>
    <w:rsid w:val="00D3206B"/>
    <w:rsid w:val="00D4358F"/>
    <w:rsid w:val="00D464BA"/>
    <w:rsid w:val="00D500E5"/>
    <w:rsid w:val="00D50B0D"/>
    <w:rsid w:val="00D57C75"/>
    <w:rsid w:val="00D65289"/>
    <w:rsid w:val="00D92989"/>
    <w:rsid w:val="00D967FA"/>
    <w:rsid w:val="00DC690A"/>
    <w:rsid w:val="00DF192F"/>
    <w:rsid w:val="00DF43A3"/>
    <w:rsid w:val="00DF61ED"/>
    <w:rsid w:val="00E16422"/>
    <w:rsid w:val="00E247F6"/>
    <w:rsid w:val="00E34056"/>
    <w:rsid w:val="00E350FA"/>
    <w:rsid w:val="00E36716"/>
    <w:rsid w:val="00E93853"/>
    <w:rsid w:val="00EA65C0"/>
    <w:rsid w:val="00EC3168"/>
    <w:rsid w:val="00EC6149"/>
    <w:rsid w:val="00ED4AFF"/>
    <w:rsid w:val="00ED7F02"/>
    <w:rsid w:val="00EE1F9D"/>
    <w:rsid w:val="00EE5436"/>
    <w:rsid w:val="00EF6ECC"/>
    <w:rsid w:val="00F0513C"/>
    <w:rsid w:val="00F12866"/>
    <w:rsid w:val="00F23108"/>
    <w:rsid w:val="00F27EC0"/>
    <w:rsid w:val="00F36388"/>
    <w:rsid w:val="00F3651F"/>
    <w:rsid w:val="00F4244E"/>
    <w:rsid w:val="00F57F46"/>
    <w:rsid w:val="00F7307D"/>
    <w:rsid w:val="00F825D3"/>
    <w:rsid w:val="00F85FC9"/>
    <w:rsid w:val="00FC277E"/>
    <w:rsid w:val="00FD0B94"/>
    <w:rsid w:val="00FD50AB"/>
    <w:rsid w:val="00FD5417"/>
    <w:rsid w:val="00FE1CDC"/>
    <w:rsid w:val="00FE3896"/>
    <w:rsid w:val="00FF56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2C7E"/>
  </w:style>
  <w:style w:type="paragraph" w:styleId="Heading1">
    <w:name w:val="heading 1"/>
    <w:basedOn w:val="Normal"/>
    <w:next w:val="Normal"/>
    <w:uiPriority w:val="9"/>
    <w:qFormat/>
    <w:rsid w:val="001F2C7E"/>
    <w:pPr>
      <w:keepNext/>
      <w:pBdr>
        <w:bottom w:val="single" w:sz="4" w:space="1" w:color="000000"/>
      </w:pBdr>
      <w:ind w:left="-360"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unhideWhenUsed/>
    <w:qFormat/>
    <w:rsid w:val="001F2C7E"/>
    <w:pPr>
      <w:keepNext/>
      <w:outlineLvl w:val="1"/>
    </w:pPr>
    <w:rPr>
      <w:b/>
      <w:i/>
    </w:rPr>
  </w:style>
  <w:style w:type="paragraph" w:styleId="Heading3">
    <w:name w:val="heading 3"/>
    <w:basedOn w:val="Normal"/>
    <w:next w:val="Normal"/>
    <w:uiPriority w:val="9"/>
    <w:unhideWhenUsed/>
    <w:qFormat/>
    <w:rsid w:val="001F2C7E"/>
    <w:pPr>
      <w:keepNext/>
      <w:spacing w:before="240" w:after="60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rsid w:val="001F2C7E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F2C7E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F2C7E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F2C7E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F2C7E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D929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07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0773"/>
  </w:style>
  <w:style w:type="paragraph" w:styleId="Footer">
    <w:name w:val="footer"/>
    <w:basedOn w:val="Normal"/>
    <w:link w:val="FooterChar"/>
    <w:uiPriority w:val="99"/>
    <w:unhideWhenUsed/>
    <w:rsid w:val="00BA07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0773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lapatisatyasr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EDC51-499E-4F11-8CF8-464F46E31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516</Words>
  <Characters>864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cp:lastPrinted>2018-12-12T21:53:00Z</cp:lastPrinted>
  <dcterms:created xsi:type="dcterms:W3CDTF">2019-01-10T16:11:00Z</dcterms:created>
  <dcterms:modified xsi:type="dcterms:W3CDTF">2019-01-10T16:11:00Z</dcterms:modified>
</cp:coreProperties>
</file>